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27671914"/>
        <w:docPartObj>
          <w:docPartGallery w:val="Cover Pages"/>
          <w:docPartUnique/>
        </w:docPartObj>
      </w:sdtPr>
      <w:sdtEndPr/>
      <w:sdtContent>
        <w:p w14:paraId="6288AEBA" w14:textId="2C97CC7F" w:rsidR="003064CB" w:rsidRDefault="003064CB">
          <w:r>
            <w:rPr>
              <w:noProof/>
            </w:rPr>
            <mc:AlternateContent>
              <mc:Choice Requires="wpg">
                <w:drawing>
                  <wp:anchor distT="0" distB="0" distL="114300" distR="114300" simplePos="0" relativeHeight="251662336" behindDoc="0" locked="0" layoutInCell="1" allowOverlap="1" wp14:anchorId="30A3F687" wp14:editId="1D35748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892BDA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3ACDEE7A" wp14:editId="568CEE8A">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95BF87" w14:textId="64E74FE6" w:rsidR="00583698" w:rsidRDefault="00583698">
                                <w:pPr>
                                  <w:pStyle w:val="a3"/>
                                  <w:jc w:val="right"/>
                                  <w:rPr>
                                    <w:color w:val="4472C4" w:themeColor="accent1"/>
                                    <w:sz w:val="28"/>
                                    <w:szCs w:val="28"/>
                                  </w:rPr>
                                </w:pPr>
                                <w:r>
                                  <w:rPr>
                                    <w:color w:val="4472C4" w:themeColor="accent1"/>
                                    <w:sz w:val="28"/>
                                    <w:szCs w:val="28"/>
                                  </w:rPr>
                                  <w:t xml:space="preserve">Group </w:t>
                                </w:r>
                                <w:r w:rsidR="00BF1D74">
                                  <w:rPr>
                                    <w:color w:val="4472C4" w:themeColor="accent1"/>
                                    <w:sz w:val="28"/>
                                    <w:szCs w:val="28"/>
                                  </w:rPr>
                                  <w:t>22</w:t>
                                </w:r>
                              </w:p>
                              <w:p w14:paraId="6EE177CE" w14:textId="0BB63E7E" w:rsidR="00583698" w:rsidRDefault="008A1068">
                                <w:pPr>
                                  <w:pStyle w:val="a3"/>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583698">
                                      <w:rPr>
                                        <w:color w:val="595959" w:themeColor="text1" w:themeTint="A6"/>
                                        <w:sz w:val="20"/>
                                        <w:szCs w:val="20"/>
                                      </w:rPr>
                                      <w:t>Author</w:t>
                                    </w:r>
                                    <w:r w:rsidR="00583698">
                                      <w:rPr>
                                        <w:rFonts w:hint="eastAsia"/>
                                        <w:color w:val="595959" w:themeColor="text1" w:themeTint="A6"/>
                                        <w:sz w:val="20"/>
                                        <w:szCs w:val="20"/>
                                        <w:lang w:eastAsia="zh-CN"/>
                                      </w:rPr>
                                      <w:t>:</w:t>
                                    </w:r>
                                    <w:r w:rsidR="00583698">
                                      <w:rPr>
                                        <w:color w:val="595959" w:themeColor="text1" w:themeTint="A6"/>
                                        <w:sz w:val="20"/>
                                        <w:szCs w:val="20"/>
                                        <w:lang w:eastAsia="zh-CN"/>
                                      </w:rPr>
                                      <w:t xml:space="preserve"> </w:t>
                                    </w:r>
                                    <w:r w:rsidR="00BF1D74">
                                      <w:rPr>
                                        <w:color w:val="595959" w:themeColor="text1" w:themeTint="A6"/>
                                        <w:sz w:val="20"/>
                                        <w:szCs w:val="20"/>
                                        <w:lang w:eastAsia="zh-CN"/>
                                      </w:rPr>
                                      <w:t>Yuxin Miao</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3ACDEE7A"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3F95BF87" w14:textId="64E74FE6" w:rsidR="00583698" w:rsidRDefault="00583698">
                          <w:pPr>
                            <w:pStyle w:val="a3"/>
                            <w:jc w:val="right"/>
                            <w:rPr>
                              <w:color w:val="4472C4" w:themeColor="accent1"/>
                              <w:sz w:val="28"/>
                              <w:szCs w:val="28"/>
                            </w:rPr>
                          </w:pPr>
                          <w:r>
                            <w:rPr>
                              <w:color w:val="4472C4" w:themeColor="accent1"/>
                              <w:sz w:val="28"/>
                              <w:szCs w:val="28"/>
                            </w:rPr>
                            <w:t xml:space="preserve">Group </w:t>
                          </w:r>
                          <w:r w:rsidR="00BF1D74">
                            <w:rPr>
                              <w:color w:val="4472C4" w:themeColor="accent1"/>
                              <w:sz w:val="28"/>
                              <w:szCs w:val="28"/>
                            </w:rPr>
                            <w:t>22</w:t>
                          </w:r>
                        </w:p>
                        <w:p w14:paraId="6EE177CE" w14:textId="0BB63E7E" w:rsidR="00583698" w:rsidRDefault="008A1068">
                          <w:pPr>
                            <w:pStyle w:val="a3"/>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583698">
                                <w:rPr>
                                  <w:color w:val="595959" w:themeColor="text1" w:themeTint="A6"/>
                                  <w:sz w:val="20"/>
                                  <w:szCs w:val="20"/>
                                </w:rPr>
                                <w:t>Author</w:t>
                              </w:r>
                              <w:r w:rsidR="00583698">
                                <w:rPr>
                                  <w:rFonts w:hint="eastAsia"/>
                                  <w:color w:val="595959" w:themeColor="text1" w:themeTint="A6"/>
                                  <w:sz w:val="20"/>
                                  <w:szCs w:val="20"/>
                                  <w:lang w:eastAsia="zh-CN"/>
                                </w:rPr>
                                <w:t>:</w:t>
                              </w:r>
                              <w:r w:rsidR="00583698">
                                <w:rPr>
                                  <w:color w:val="595959" w:themeColor="text1" w:themeTint="A6"/>
                                  <w:sz w:val="20"/>
                                  <w:szCs w:val="20"/>
                                  <w:lang w:eastAsia="zh-CN"/>
                                </w:rPr>
                                <w:t xml:space="preserve"> </w:t>
                              </w:r>
                              <w:r w:rsidR="00BF1D74">
                                <w:rPr>
                                  <w:color w:val="595959" w:themeColor="text1" w:themeTint="A6"/>
                                  <w:sz w:val="20"/>
                                  <w:szCs w:val="20"/>
                                  <w:lang w:eastAsia="zh-CN"/>
                                </w:rPr>
                                <w:t>Yuxin Miao</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589B082C" wp14:editId="4E9563B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BE0AE7" w14:textId="57B76F06" w:rsidR="00583698" w:rsidRDefault="008A106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3698">
                                      <w:rPr>
                                        <w:caps/>
                                        <w:color w:val="4472C4" w:themeColor="accent1"/>
                                        <w:sz w:val="64"/>
                                        <w:szCs w:val="64"/>
                                      </w:rPr>
                                      <w:t>Software Specifications</w:t>
                                    </w:r>
                                  </w:sdtContent>
                                </w:sdt>
                              </w:p>
                              <w:p w14:paraId="47B51D81" w14:textId="0D8B8F87" w:rsidR="00583698" w:rsidRDefault="008A1068">
                                <w:pPr>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353CDE" w:rsidRPr="00353CDE">
                                      <w:rPr>
                                        <w:color w:val="404040" w:themeColor="text1" w:themeTint="BF"/>
                                        <w:sz w:val="36"/>
                                        <w:szCs w:val="36"/>
                                      </w:rPr>
                                      <w:t>Elevator Control Syste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89B082C"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5ABE0AE7" w14:textId="57B76F06" w:rsidR="00583698" w:rsidRDefault="008A106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3698">
                                <w:rPr>
                                  <w:caps/>
                                  <w:color w:val="4472C4" w:themeColor="accent1"/>
                                  <w:sz w:val="64"/>
                                  <w:szCs w:val="64"/>
                                </w:rPr>
                                <w:t>Software Specifications</w:t>
                              </w:r>
                            </w:sdtContent>
                          </w:sdt>
                        </w:p>
                        <w:p w14:paraId="47B51D81" w14:textId="0D8B8F87" w:rsidR="00583698" w:rsidRDefault="008A1068">
                          <w:pPr>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353CDE" w:rsidRPr="00353CDE">
                                <w:rPr>
                                  <w:color w:val="404040" w:themeColor="text1" w:themeTint="BF"/>
                                  <w:sz w:val="36"/>
                                  <w:szCs w:val="36"/>
                                </w:rPr>
                                <w:t>Elevator Control System</w:t>
                              </w:r>
                            </w:sdtContent>
                          </w:sdt>
                        </w:p>
                      </w:txbxContent>
                    </v:textbox>
                    <w10:wrap type="square" anchorx="page" anchory="page"/>
                  </v:shape>
                </w:pict>
              </mc:Fallback>
            </mc:AlternateContent>
          </w:r>
        </w:p>
        <w:p w14:paraId="51CD5A80" w14:textId="541F3441" w:rsidR="003064CB" w:rsidRDefault="003064CB">
          <w:r>
            <w:br w:type="page"/>
          </w:r>
        </w:p>
      </w:sdtContent>
    </w:sdt>
    <w:sdt>
      <w:sdtPr>
        <w:rPr>
          <w:rFonts w:asciiTheme="minorHAnsi" w:eastAsiaTheme="minorEastAsia" w:hAnsiTheme="minorHAnsi" w:cstheme="minorBidi"/>
          <w:color w:val="auto"/>
          <w:sz w:val="40"/>
          <w:szCs w:val="22"/>
          <w:lang w:eastAsia="zh-CN"/>
        </w:rPr>
        <w:id w:val="-2073579473"/>
        <w:docPartObj>
          <w:docPartGallery w:val="Table of Contents"/>
          <w:docPartUnique/>
        </w:docPartObj>
      </w:sdtPr>
      <w:sdtEndPr>
        <w:rPr>
          <w:b/>
          <w:bCs/>
          <w:noProof/>
          <w:sz w:val="28"/>
        </w:rPr>
      </w:sdtEndPr>
      <w:sdtContent>
        <w:p w14:paraId="4AB01AB0" w14:textId="60915341" w:rsidR="00273E1B" w:rsidRPr="002041ED" w:rsidRDefault="00273E1B">
          <w:pPr>
            <w:pStyle w:val="TOC"/>
            <w:rPr>
              <w:sz w:val="40"/>
            </w:rPr>
          </w:pPr>
          <w:r w:rsidRPr="002041ED">
            <w:rPr>
              <w:sz w:val="40"/>
            </w:rPr>
            <w:t>Table of Contents</w:t>
          </w:r>
        </w:p>
        <w:p w14:paraId="0AF944BD" w14:textId="7AA3F2A4" w:rsidR="00A031E7" w:rsidRDefault="00273E1B">
          <w:pPr>
            <w:pStyle w:val="TOC1"/>
            <w:tabs>
              <w:tab w:val="right" w:leader="dot" w:pos="9350"/>
            </w:tabs>
            <w:rPr>
              <w:noProof/>
              <w:kern w:val="2"/>
              <w:sz w:val="21"/>
            </w:rPr>
          </w:pPr>
          <w:r w:rsidRPr="002041ED">
            <w:rPr>
              <w:sz w:val="28"/>
            </w:rPr>
            <w:fldChar w:fldCharType="begin"/>
          </w:r>
          <w:r w:rsidRPr="002041ED">
            <w:rPr>
              <w:sz w:val="28"/>
            </w:rPr>
            <w:instrText xml:space="preserve"> TOC \o "1-3" \h \z \u </w:instrText>
          </w:r>
          <w:r w:rsidRPr="002041ED">
            <w:rPr>
              <w:sz w:val="28"/>
            </w:rPr>
            <w:fldChar w:fldCharType="separate"/>
          </w:r>
          <w:hyperlink w:anchor="_Toc44615228" w:history="1">
            <w:r w:rsidR="00A031E7" w:rsidRPr="009C4AC8">
              <w:rPr>
                <w:rStyle w:val="ac"/>
                <w:noProof/>
              </w:rPr>
              <w:t>System Architecture</w:t>
            </w:r>
            <w:r w:rsidR="00A031E7">
              <w:rPr>
                <w:noProof/>
                <w:webHidden/>
              </w:rPr>
              <w:tab/>
            </w:r>
            <w:r w:rsidR="00A031E7">
              <w:rPr>
                <w:noProof/>
                <w:webHidden/>
              </w:rPr>
              <w:fldChar w:fldCharType="begin"/>
            </w:r>
            <w:r w:rsidR="00A031E7">
              <w:rPr>
                <w:noProof/>
                <w:webHidden/>
              </w:rPr>
              <w:instrText xml:space="preserve"> PAGEREF _Toc44615228 \h </w:instrText>
            </w:r>
            <w:r w:rsidR="00A031E7">
              <w:rPr>
                <w:noProof/>
                <w:webHidden/>
              </w:rPr>
            </w:r>
            <w:r w:rsidR="00A031E7">
              <w:rPr>
                <w:noProof/>
                <w:webHidden/>
              </w:rPr>
              <w:fldChar w:fldCharType="separate"/>
            </w:r>
            <w:r w:rsidR="00A031E7">
              <w:rPr>
                <w:noProof/>
                <w:webHidden/>
              </w:rPr>
              <w:t>2</w:t>
            </w:r>
            <w:r w:rsidR="00A031E7">
              <w:rPr>
                <w:noProof/>
                <w:webHidden/>
              </w:rPr>
              <w:fldChar w:fldCharType="end"/>
            </w:r>
          </w:hyperlink>
        </w:p>
        <w:p w14:paraId="17CEB498" w14:textId="3E8C574C" w:rsidR="00A031E7" w:rsidRDefault="00A031E7">
          <w:pPr>
            <w:pStyle w:val="TOC1"/>
            <w:tabs>
              <w:tab w:val="right" w:leader="dot" w:pos="9350"/>
            </w:tabs>
            <w:rPr>
              <w:noProof/>
              <w:kern w:val="2"/>
              <w:sz w:val="21"/>
            </w:rPr>
          </w:pPr>
          <w:hyperlink w:anchor="_Toc44615229" w:history="1">
            <w:r w:rsidRPr="009C4AC8">
              <w:rPr>
                <w:rStyle w:val="ac"/>
                <w:noProof/>
              </w:rPr>
              <w:t>Software Specifications</w:t>
            </w:r>
            <w:r>
              <w:rPr>
                <w:noProof/>
                <w:webHidden/>
              </w:rPr>
              <w:tab/>
            </w:r>
            <w:r>
              <w:rPr>
                <w:noProof/>
                <w:webHidden/>
              </w:rPr>
              <w:fldChar w:fldCharType="begin"/>
            </w:r>
            <w:r>
              <w:rPr>
                <w:noProof/>
                <w:webHidden/>
              </w:rPr>
              <w:instrText xml:space="preserve"> PAGEREF _Toc44615229 \h </w:instrText>
            </w:r>
            <w:r>
              <w:rPr>
                <w:noProof/>
                <w:webHidden/>
              </w:rPr>
            </w:r>
            <w:r>
              <w:rPr>
                <w:noProof/>
                <w:webHidden/>
              </w:rPr>
              <w:fldChar w:fldCharType="separate"/>
            </w:r>
            <w:r>
              <w:rPr>
                <w:noProof/>
                <w:webHidden/>
              </w:rPr>
              <w:t>3</w:t>
            </w:r>
            <w:r>
              <w:rPr>
                <w:noProof/>
                <w:webHidden/>
              </w:rPr>
              <w:fldChar w:fldCharType="end"/>
            </w:r>
          </w:hyperlink>
        </w:p>
        <w:p w14:paraId="6FF2EBF4" w14:textId="52A9F058" w:rsidR="00A031E7" w:rsidRDefault="00A031E7">
          <w:pPr>
            <w:pStyle w:val="TOC2"/>
            <w:tabs>
              <w:tab w:val="right" w:leader="dot" w:pos="9350"/>
            </w:tabs>
            <w:rPr>
              <w:noProof/>
              <w:kern w:val="2"/>
              <w:sz w:val="21"/>
            </w:rPr>
          </w:pPr>
          <w:hyperlink w:anchor="_Toc44615230" w:history="1">
            <w:r w:rsidRPr="009C4AC8">
              <w:rPr>
                <w:rStyle w:val="ac"/>
                <w:noProof/>
              </w:rPr>
              <w:t>Core functions introduction</w:t>
            </w:r>
            <w:r>
              <w:rPr>
                <w:noProof/>
                <w:webHidden/>
              </w:rPr>
              <w:tab/>
            </w:r>
            <w:r>
              <w:rPr>
                <w:noProof/>
                <w:webHidden/>
              </w:rPr>
              <w:fldChar w:fldCharType="begin"/>
            </w:r>
            <w:r>
              <w:rPr>
                <w:noProof/>
                <w:webHidden/>
              </w:rPr>
              <w:instrText xml:space="preserve"> PAGEREF _Toc44615230 \h </w:instrText>
            </w:r>
            <w:r>
              <w:rPr>
                <w:noProof/>
                <w:webHidden/>
              </w:rPr>
            </w:r>
            <w:r>
              <w:rPr>
                <w:noProof/>
                <w:webHidden/>
              </w:rPr>
              <w:fldChar w:fldCharType="separate"/>
            </w:r>
            <w:r>
              <w:rPr>
                <w:noProof/>
                <w:webHidden/>
              </w:rPr>
              <w:t>3</w:t>
            </w:r>
            <w:r>
              <w:rPr>
                <w:noProof/>
                <w:webHidden/>
              </w:rPr>
              <w:fldChar w:fldCharType="end"/>
            </w:r>
          </w:hyperlink>
        </w:p>
        <w:p w14:paraId="5552ED72" w14:textId="431E3FEB" w:rsidR="00A031E7" w:rsidRDefault="00A031E7">
          <w:pPr>
            <w:pStyle w:val="TOC3"/>
            <w:tabs>
              <w:tab w:val="right" w:leader="dot" w:pos="9350"/>
            </w:tabs>
            <w:rPr>
              <w:noProof/>
              <w:kern w:val="2"/>
              <w:sz w:val="21"/>
            </w:rPr>
          </w:pPr>
          <w:hyperlink w:anchor="_Toc44615231" w:history="1">
            <w:r w:rsidRPr="009C4AC8">
              <w:rPr>
                <w:rStyle w:val="ac"/>
                <w:noProof/>
              </w:rPr>
              <w:t>Class Controller_Core()</w:t>
            </w:r>
            <w:r>
              <w:rPr>
                <w:noProof/>
                <w:webHidden/>
              </w:rPr>
              <w:tab/>
            </w:r>
            <w:r>
              <w:rPr>
                <w:noProof/>
                <w:webHidden/>
              </w:rPr>
              <w:fldChar w:fldCharType="begin"/>
            </w:r>
            <w:r>
              <w:rPr>
                <w:noProof/>
                <w:webHidden/>
              </w:rPr>
              <w:instrText xml:space="preserve"> PAGEREF _Toc44615231 \h </w:instrText>
            </w:r>
            <w:r>
              <w:rPr>
                <w:noProof/>
                <w:webHidden/>
              </w:rPr>
            </w:r>
            <w:r>
              <w:rPr>
                <w:noProof/>
                <w:webHidden/>
              </w:rPr>
              <w:fldChar w:fldCharType="separate"/>
            </w:r>
            <w:r>
              <w:rPr>
                <w:noProof/>
                <w:webHidden/>
              </w:rPr>
              <w:t>3</w:t>
            </w:r>
            <w:r>
              <w:rPr>
                <w:noProof/>
                <w:webHidden/>
              </w:rPr>
              <w:fldChar w:fldCharType="end"/>
            </w:r>
          </w:hyperlink>
        </w:p>
        <w:p w14:paraId="696C075A" w14:textId="3BD13D1B" w:rsidR="00A031E7" w:rsidRDefault="00A031E7">
          <w:pPr>
            <w:pStyle w:val="TOC3"/>
            <w:tabs>
              <w:tab w:val="right" w:leader="dot" w:pos="9350"/>
            </w:tabs>
            <w:rPr>
              <w:noProof/>
              <w:kern w:val="2"/>
              <w:sz w:val="21"/>
            </w:rPr>
          </w:pPr>
          <w:hyperlink w:anchor="_Toc44615232" w:history="1">
            <w:r w:rsidRPr="009C4AC8">
              <w:rPr>
                <w:rStyle w:val="ac"/>
                <w:noProof/>
              </w:rPr>
              <w:t>Class Elevator ()</w:t>
            </w:r>
            <w:r>
              <w:rPr>
                <w:noProof/>
                <w:webHidden/>
              </w:rPr>
              <w:tab/>
            </w:r>
            <w:r>
              <w:rPr>
                <w:noProof/>
                <w:webHidden/>
              </w:rPr>
              <w:fldChar w:fldCharType="begin"/>
            </w:r>
            <w:r>
              <w:rPr>
                <w:noProof/>
                <w:webHidden/>
              </w:rPr>
              <w:instrText xml:space="preserve"> PAGEREF _Toc44615232 \h </w:instrText>
            </w:r>
            <w:r>
              <w:rPr>
                <w:noProof/>
                <w:webHidden/>
              </w:rPr>
            </w:r>
            <w:r>
              <w:rPr>
                <w:noProof/>
                <w:webHidden/>
              </w:rPr>
              <w:fldChar w:fldCharType="separate"/>
            </w:r>
            <w:r>
              <w:rPr>
                <w:noProof/>
                <w:webHidden/>
              </w:rPr>
              <w:t>4</w:t>
            </w:r>
            <w:r>
              <w:rPr>
                <w:noProof/>
                <w:webHidden/>
              </w:rPr>
              <w:fldChar w:fldCharType="end"/>
            </w:r>
          </w:hyperlink>
        </w:p>
        <w:p w14:paraId="7062F8D6" w14:textId="7AC142A5" w:rsidR="00A031E7" w:rsidRDefault="00A031E7">
          <w:pPr>
            <w:pStyle w:val="TOC2"/>
            <w:tabs>
              <w:tab w:val="right" w:leader="dot" w:pos="9350"/>
            </w:tabs>
            <w:rPr>
              <w:noProof/>
              <w:kern w:val="2"/>
              <w:sz w:val="21"/>
            </w:rPr>
          </w:pPr>
          <w:hyperlink w:anchor="_Toc44615233" w:history="1">
            <w:r w:rsidRPr="009C4AC8">
              <w:rPr>
                <w:rStyle w:val="ac"/>
                <w:noProof/>
              </w:rPr>
              <w:t>Implementation Details</w:t>
            </w:r>
            <w:r>
              <w:rPr>
                <w:noProof/>
                <w:webHidden/>
              </w:rPr>
              <w:tab/>
            </w:r>
            <w:r>
              <w:rPr>
                <w:noProof/>
                <w:webHidden/>
              </w:rPr>
              <w:fldChar w:fldCharType="begin"/>
            </w:r>
            <w:r>
              <w:rPr>
                <w:noProof/>
                <w:webHidden/>
              </w:rPr>
              <w:instrText xml:space="preserve"> PAGEREF _Toc44615233 \h </w:instrText>
            </w:r>
            <w:r>
              <w:rPr>
                <w:noProof/>
                <w:webHidden/>
              </w:rPr>
            </w:r>
            <w:r>
              <w:rPr>
                <w:noProof/>
                <w:webHidden/>
              </w:rPr>
              <w:fldChar w:fldCharType="separate"/>
            </w:r>
            <w:r>
              <w:rPr>
                <w:noProof/>
                <w:webHidden/>
              </w:rPr>
              <w:t>7</w:t>
            </w:r>
            <w:r>
              <w:rPr>
                <w:noProof/>
                <w:webHidden/>
              </w:rPr>
              <w:fldChar w:fldCharType="end"/>
            </w:r>
          </w:hyperlink>
        </w:p>
        <w:p w14:paraId="1FF10E39" w14:textId="382F4985" w:rsidR="00A031E7" w:rsidRDefault="00A031E7">
          <w:pPr>
            <w:pStyle w:val="TOC3"/>
            <w:tabs>
              <w:tab w:val="right" w:leader="dot" w:pos="9350"/>
            </w:tabs>
            <w:rPr>
              <w:noProof/>
              <w:kern w:val="2"/>
              <w:sz w:val="21"/>
            </w:rPr>
          </w:pPr>
          <w:hyperlink w:anchor="_Toc44615234" w:history="1">
            <w:r w:rsidRPr="009C4AC8">
              <w:rPr>
                <w:rStyle w:val="ac"/>
                <w:noProof/>
              </w:rPr>
              <w:t>S1 UI Implementation</w:t>
            </w:r>
            <w:r>
              <w:rPr>
                <w:noProof/>
                <w:webHidden/>
              </w:rPr>
              <w:tab/>
            </w:r>
            <w:r>
              <w:rPr>
                <w:noProof/>
                <w:webHidden/>
              </w:rPr>
              <w:fldChar w:fldCharType="begin"/>
            </w:r>
            <w:r>
              <w:rPr>
                <w:noProof/>
                <w:webHidden/>
              </w:rPr>
              <w:instrText xml:space="preserve"> PAGEREF _Toc44615234 \h </w:instrText>
            </w:r>
            <w:r>
              <w:rPr>
                <w:noProof/>
                <w:webHidden/>
              </w:rPr>
            </w:r>
            <w:r>
              <w:rPr>
                <w:noProof/>
                <w:webHidden/>
              </w:rPr>
              <w:fldChar w:fldCharType="separate"/>
            </w:r>
            <w:r>
              <w:rPr>
                <w:noProof/>
                <w:webHidden/>
              </w:rPr>
              <w:t>7</w:t>
            </w:r>
            <w:r>
              <w:rPr>
                <w:noProof/>
                <w:webHidden/>
              </w:rPr>
              <w:fldChar w:fldCharType="end"/>
            </w:r>
          </w:hyperlink>
        </w:p>
        <w:p w14:paraId="7DBB6A82" w14:textId="43C29439" w:rsidR="00A031E7" w:rsidRDefault="00A031E7">
          <w:pPr>
            <w:pStyle w:val="TOC3"/>
            <w:tabs>
              <w:tab w:val="right" w:leader="dot" w:pos="9350"/>
            </w:tabs>
            <w:rPr>
              <w:noProof/>
              <w:kern w:val="2"/>
              <w:sz w:val="21"/>
            </w:rPr>
          </w:pPr>
          <w:hyperlink w:anchor="_Toc44615235" w:history="1">
            <w:r w:rsidRPr="009C4AC8">
              <w:rPr>
                <w:rStyle w:val="ac"/>
                <w:noProof/>
              </w:rPr>
              <w:t>S2 Use Case Implementation</w:t>
            </w:r>
            <w:r>
              <w:rPr>
                <w:noProof/>
                <w:webHidden/>
              </w:rPr>
              <w:tab/>
            </w:r>
            <w:r>
              <w:rPr>
                <w:noProof/>
                <w:webHidden/>
              </w:rPr>
              <w:fldChar w:fldCharType="begin"/>
            </w:r>
            <w:r>
              <w:rPr>
                <w:noProof/>
                <w:webHidden/>
              </w:rPr>
              <w:instrText xml:space="preserve"> PAGEREF _Toc44615235 \h </w:instrText>
            </w:r>
            <w:r>
              <w:rPr>
                <w:noProof/>
                <w:webHidden/>
              </w:rPr>
            </w:r>
            <w:r>
              <w:rPr>
                <w:noProof/>
                <w:webHidden/>
              </w:rPr>
              <w:fldChar w:fldCharType="separate"/>
            </w:r>
            <w:r>
              <w:rPr>
                <w:noProof/>
                <w:webHidden/>
              </w:rPr>
              <w:t>7</w:t>
            </w:r>
            <w:r>
              <w:rPr>
                <w:noProof/>
                <w:webHidden/>
              </w:rPr>
              <w:fldChar w:fldCharType="end"/>
            </w:r>
          </w:hyperlink>
        </w:p>
        <w:p w14:paraId="60FCB30B" w14:textId="19F1FA36" w:rsidR="00273E1B" w:rsidRPr="002041ED" w:rsidRDefault="00273E1B">
          <w:pPr>
            <w:rPr>
              <w:sz w:val="28"/>
            </w:rPr>
          </w:pPr>
          <w:r w:rsidRPr="002041ED">
            <w:rPr>
              <w:b/>
              <w:bCs/>
              <w:noProof/>
              <w:sz w:val="28"/>
            </w:rPr>
            <w:fldChar w:fldCharType="end"/>
          </w:r>
        </w:p>
      </w:sdtContent>
    </w:sdt>
    <w:p w14:paraId="74439239" w14:textId="77777777" w:rsidR="00273E1B" w:rsidRPr="002041ED" w:rsidRDefault="00273E1B" w:rsidP="00E4098B">
      <w:pPr>
        <w:pStyle w:val="2"/>
        <w:rPr>
          <w:sz w:val="32"/>
        </w:rPr>
      </w:pPr>
    </w:p>
    <w:p w14:paraId="3F8FD238" w14:textId="77777777" w:rsidR="00273E1B" w:rsidRPr="002041ED" w:rsidRDefault="00273E1B">
      <w:pPr>
        <w:rPr>
          <w:rFonts w:asciiTheme="majorHAnsi" w:eastAsiaTheme="majorEastAsia" w:hAnsiTheme="majorHAnsi" w:cstheme="majorBidi"/>
          <w:color w:val="2F5496" w:themeColor="accent1" w:themeShade="BF"/>
          <w:sz w:val="32"/>
          <w:szCs w:val="26"/>
        </w:rPr>
      </w:pPr>
      <w:r w:rsidRPr="002041ED">
        <w:rPr>
          <w:sz w:val="28"/>
        </w:rPr>
        <w:br w:type="page"/>
      </w:r>
    </w:p>
    <w:p w14:paraId="5AC10D5B" w14:textId="01BFD80B" w:rsidR="00793BAB" w:rsidRDefault="00793BAB" w:rsidP="0061583D">
      <w:pPr>
        <w:pStyle w:val="1"/>
      </w:pPr>
      <w:bookmarkStart w:id="0" w:name="_Toc44615228"/>
      <w:r>
        <w:lastRenderedPageBreak/>
        <w:t>System Architecture</w:t>
      </w:r>
      <w:bookmarkEnd w:id="0"/>
    </w:p>
    <w:p w14:paraId="5C4BEA47" w14:textId="4D9274FF" w:rsidR="00DC1905" w:rsidRPr="00FF3DBE" w:rsidRDefault="00DC1905" w:rsidP="00DC1905">
      <w:r>
        <w:t>The system architecture is shown below:</w:t>
      </w:r>
    </w:p>
    <w:p w14:paraId="37CFDB4A" w14:textId="47769AD3" w:rsidR="00DC1905" w:rsidRPr="00DC1905" w:rsidRDefault="00FC05FB" w:rsidP="00DC1905">
      <w:pPr>
        <w:jc w:val="center"/>
      </w:pPr>
      <w:r>
        <w:rPr>
          <w:noProof/>
        </w:rPr>
        <w:drawing>
          <wp:inline distT="114300" distB="114300" distL="114300" distR="114300" wp14:anchorId="2C1E5B35" wp14:editId="239DCFD4">
            <wp:extent cx="5038725" cy="60960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038725" cy="6096000"/>
                    </a:xfrm>
                    <a:prstGeom prst="rect">
                      <a:avLst/>
                    </a:prstGeom>
                    <a:ln/>
                  </pic:spPr>
                </pic:pic>
              </a:graphicData>
            </a:graphic>
          </wp:inline>
        </w:drawing>
      </w:r>
    </w:p>
    <w:p w14:paraId="4648C884" w14:textId="77777777" w:rsidR="004D4B31" w:rsidRDefault="004D4B31">
      <w:pPr>
        <w:rPr>
          <w:rFonts w:asciiTheme="majorHAnsi" w:eastAsiaTheme="majorEastAsia" w:hAnsiTheme="majorHAnsi" w:cstheme="majorBidi"/>
          <w:color w:val="2F5496" w:themeColor="accent1" w:themeShade="BF"/>
          <w:sz w:val="26"/>
          <w:szCs w:val="26"/>
        </w:rPr>
      </w:pPr>
      <w:r>
        <w:br w:type="page"/>
      </w:r>
    </w:p>
    <w:p w14:paraId="25424BE7" w14:textId="55912558" w:rsidR="00AB2C21" w:rsidRDefault="000E0541" w:rsidP="0061583D">
      <w:pPr>
        <w:pStyle w:val="1"/>
      </w:pPr>
      <w:bookmarkStart w:id="1" w:name="_Toc44615229"/>
      <w:r>
        <w:lastRenderedPageBreak/>
        <w:t>Software Specifications</w:t>
      </w:r>
      <w:bookmarkEnd w:id="1"/>
    </w:p>
    <w:p w14:paraId="3C5286CC" w14:textId="5C957818" w:rsidR="0061583D" w:rsidRDefault="0061583D" w:rsidP="0061583D">
      <w:pPr>
        <w:pStyle w:val="2"/>
      </w:pPr>
      <w:bookmarkStart w:id="2" w:name="_Toc44615230"/>
      <w:r>
        <w:t>Core functions introduction</w:t>
      </w:r>
      <w:bookmarkEnd w:id="2"/>
    </w:p>
    <w:p w14:paraId="6D2D223C" w14:textId="368F6CCD" w:rsidR="0061583D" w:rsidRDefault="0061583D" w:rsidP="0061583D">
      <w:r>
        <w:rPr>
          <w:rFonts w:hint="eastAsia"/>
        </w:rPr>
        <w:t>T</w:t>
      </w:r>
      <w:r>
        <w:t>his section lists and explains a few core functions</w:t>
      </w:r>
      <w:r w:rsidR="00654A6B">
        <w:t xml:space="preserve">, </w:t>
      </w:r>
      <w:r w:rsidR="006C574E">
        <w:t>structures,</w:t>
      </w:r>
      <w:r w:rsidR="00654A6B">
        <w:t xml:space="preserve"> and algorithms </w:t>
      </w:r>
      <w:r>
        <w:t xml:space="preserve">in the implementation of the elevator that may be referred in the later description. </w:t>
      </w:r>
      <w:r>
        <w:rPr>
          <w:rFonts w:hint="eastAsia"/>
        </w:rPr>
        <w:t>The</w:t>
      </w:r>
      <w:r>
        <w:t xml:space="preserve"> names of functions may differ in real </w:t>
      </w:r>
      <w:r w:rsidR="00654A6B">
        <w:t>implementation,</w:t>
      </w:r>
      <w:r>
        <w:t xml:space="preserve"> but they should perform the same algorithms.</w:t>
      </w:r>
      <w:r w:rsidR="006C574E">
        <w:t xml:space="preserve"> </w:t>
      </w:r>
    </w:p>
    <w:p w14:paraId="23920D18" w14:textId="0A85F92B" w:rsidR="006C574E" w:rsidRPr="002D784C" w:rsidRDefault="006C574E" w:rsidP="0061583D">
      <w:pPr>
        <w:rPr>
          <w:color w:val="FF0000"/>
        </w:rPr>
      </w:pPr>
      <w:r w:rsidRPr="002D784C">
        <w:rPr>
          <w:rFonts w:hint="eastAsia"/>
          <w:color w:val="FF0000"/>
        </w:rPr>
        <w:t>N</w:t>
      </w:r>
      <w:r w:rsidRPr="002D784C">
        <w:rPr>
          <w:color w:val="FF0000"/>
        </w:rPr>
        <w:t xml:space="preserve">ote that there are two algorithms in red below; they are the most critical and yet scalable functions of the system design. With these two functions, the system can be scaled to unlimited number of </w:t>
      </w:r>
      <w:r w:rsidR="002D784C" w:rsidRPr="002D784C">
        <w:rPr>
          <w:color w:val="FF0000"/>
        </w:rPr>
        <w:t>elevators</w:t>
      </w:r>
      <w:r w:rsidRPr="002D784C">
        <w:rPr>
          <w:color w:val="FF0000"/>
        </w:rPr>
        <w:t xml:space="preserve"> in work and unlimited number of floor</w:t>
      </w:r>
      <w:r w:rsidR="002D784C">
        <w:rPr>
          <w:color w:val="FF0000"/>
        </w:rPr>
        <w:t>s</w:t>
      </w:r>
      <w:r w:rsidRPr="002D784C">
        <w:rPr>
          <w:color w:val="FF0000"/>
        </w:rPr>
        <w:t xml:space="preserve"> to serve. </w:t>
      </w:r>
    </w:p>
    <w:p w14:paraId="076C4741" w14:textId="2FE17D88" w:rsidR="00244E46" w:rsidRDefault="00244E46" w:rsidP="00244E46">
      <w:pPr>
        <w:pStyle w:val="3"/>
      </w:pPr>
      <w:bookmarkStart w:id="3" w:name="_Toc44615231"/>
      <w:r>
        <w:rPr>
          <w:rFonts w:hint="eastAsia"/>
        </w:rPr>
        <w:t>C</w:t>
      </w:r>
      <w:r>
        <w:t>lass Controller_Core()</w:t>
      </w:r>
      <w:bookmarkEnd w:id="3"/>
    </w:p>
    <w:p w14:paraId="1C07F62F" w14:textId="646E905B" w:rsidR="00B92A94" w:rsidRDefault="00A43F93" w:rsidP="00A43F93">
      <w:proofErr w:type="spellStart"/>
      <w:r>
        <w:rPr>
          <w:rFonts w:hint="eastAsia"/>
        </w:rPr>
        <w:t>C</w:t>
      </w:r>
      <w:r>
        <w:t>ontorller_Core</w:t>
      </w:r>
      <w:proofErr w:type="spellEnd"/>
      <w:r w:rsidR="00FC2069">
        <w:t>(CC)</w:t>
      </w:r>
      <w:r>
        <w:t xml:space="preserve"> is</w:t>
      </w:r>
      <w:r w:rsidR="00FC2069">
        <w:t xml:space="preserve"> </w:t>
      </w:r>
      <w:r>
        <w:t>loca</w:t>
      </w:r>
      <w:r w:rsidR="00FC2069">
        <w:t>ted</w:t>
      </w:r>
      <w:r>
        <w:t xml:space="preserve"> </w:t>
      </w:r>
      <w:r w:rsidR="00FC2069">
        <w:t xml:space="preserve">between UI and Elevator, acting as a commander of the system. The CC </w:t>
      </w:r>
      <w:r w:rsidR="00B92A94">
        <w:t xml:space="preserve">is the processor that allocate and assign incoming request and operations to suitable elevators. </w:t>
      </w:r>
      <w:r w:rsidR="00B74AD9">
        <w:rPr>
          <w:rFonts w:hint="eastAsia"/>
        </w:rPr>
        <w:t xml:space="preserve"> The</w:t>
      </w:r>
      <w:r w:rsidR="00B74AD9">
        <w:t xml:space="preserve"> following properties and methods are the supporting key factors of this class.</w:t>
      </w:r>
      <w:r w:rsidR="002443A7">
        <w:t xml:space="preserve"> </w:t>
      </w:r>
    </w:p>
    <w:p w14:paraId="00A4EAE0" w14:textId="0CA98DD2" w:rsidR="002443A7" w:rsidRDefault="002443A7" w:rsidP="00A43F93">
      <w:r>
        <w:rPr>
          <w:rFonts w:hint="eastAsia"/>
        </w:rPr>
        <w:t>M</w:t>
      </w:r>
      <w:r>
        <w:t xml:space="preserve">ore importantly, this </w:t>
      </w:r>
      <w:proofErr w:type="spellStart"/>
      <w:r>
        <w:t>controller_core</w:t>
      </w:r>
      <w:proofErr w:type="spellEnd"/>
      <w:r>
        <w:t xml:space="preserve"> is scalable to more than 2 elevators </w:t>
      </w:r>
      <w:r w:rsidR="00C07A25">
        <w:t>using</w:t>
      </w:r>
      <w:r>
        <w:t xml:space="preserve"> the same logic of core functions with a few more conditions.</w:t>
      </w:r>
    </w:p>
    <w:p w14:paraId="09A07246" w14:textId="5D593F84" w:rsidR="00B74AD9" w:rsidRDefault="00B74AD9" w:rsidP="00B74AD9">
      <w:pPr>
        <w:pStyle w:val="4"/>
      </w:pPr>
      <w:r>
        <w:t>Properties</w:t>
      </w:r>
    </w:p>
    <w:p w14:paraId="7C1D221E" w14:textId="0EE89B0F" w:rsidR="00B74AD9" w:rsidRDefault="002443A7" w:rsidP="002443A7">
      <w:pPr>
        <w:pStyle w:val="ad"/>
        <w:numPr>
          <w:ilvl w:val="0"/>
          <w:numId w:val="17"/>
        </w:numPr>
      </w:pPr>
      <w:r>
        <w:rPr>
          <w:rFonts w:hint="eastAsia"/>
        </w:rPr>
        <w:t>E</w:t>
      </w:r>
      <w:r>
        <w:t>levators: This indicates the elevator needed for this system. In the original implementation, there are 2</w:t>
      </w:r>
      <w:r w:rsidR="00C07A25">
        <w:t xml:space="preserve"> of them.</w:t>
      </w:r>
    </w:p>
    <w:p w14:paraId="0C915183" w14:textId="566BEF03" w:rsidR="00C07A25" w:rsidRDefault="00C07A25" w:rsidP="00C07A25">
      <w:pPr>
        <w:pStyle w:val="4"/>
      </w:pPr>
      <w:r>
        <w:t>Methods</w:t>
      </w:r>
    </w:p>
    <w:p w14:paraId="05BD3536" w14:textId="687BEF40" w:rsidR="00C07A25" w:rsidRDefault="00C07A25" w:rsidP="00C07A25">
      <w:pPr>
        <w:pStyle w:val="ad"/>
        <w:numPr>
          <w:ilvl w:val="0"/>
          <w:numId w:val="17"/>
        </w:numPr>
      </w:pPr>
      <w:proofErr w:type="spellStart"/>
      <w:r>
        <w:t>Goto</w:t>
      </w:r>
      <w:proofErr w:type="spellEnd"/>
      <w:r>
        <w:t xml:space="preserve"> function: This is the function that deals with the request coming from inside of the elevator with no direction but only target floor.</w:t>
      </w:r>
    </w:p>
    <w:p w14:paraId="75966BDF" w14:textId="3D5FB04F" w:rsidR="00C07A25" w:rsidRDefault="00C07A25" w:rsidP="00C07A25">
      <w:pPr>
        <w:pStyle w:val="ad"/>
        <w:numPr>
          <w:ilvl w:val="1"/>
          <w:numId w:val="17"/>
        </w:numPr>
      </w:pPr>
      <w:r>
        <w:t xml:space="preserve">If the target floor is above the </w:t>
      </w:r>
      <w:r w:rsidR="00ED5EE0">
        <w:t>elevator’s current location, add this request to the UpQ (See below in “Elevator” Class).</w:t>
      </w:r>
    </w:p>
    <w:p w14:paraId="5B06C76A" w14:textId="4DE063F9" w:rsidR="00ED5EE0" w:rsidRDefault="00ED5EE0" w:rsidP="00C07A25">
      <w:pPr>
        <w:pStyle w:val="ad"/>
        <w:numPr>
          <w:ilvl w:val="1"/>
          <w:numId w:val="17"/>
        </w:numPr>
      </w:pPr>
      <w:r>
        <w:rPr>
          <w:rFonts w:hint="eastAsia"/>
        </w:rPr>
        <w:t>I</w:t>
      </w:r>
      <w:r>
        <w:t>f the target floor is below the elevator’s current location, add this request to the DnQ.</w:t>
      </w:r>
    </w:p>
    <w:p w14:paraId="34681E13" w14:textId="03877F62" w:rsidR="00ED5EE0" w:rsidRDefault="00ED5EE0" w:rsidP="00ED5EE0">
      <w:pPr>
        <w:pStyle w:val="ad"/>
        <w:numPr>
          <w:ilvl w:val="0"/>
          <w:numId w:val="17"/>
        </w:numPr>
      </w:pPr>
      <w:r w:rsidRPr="006C574E">
        <w:rPr>
          <w:rFonts w:hint="eastAsia"/>
          <w:color w:val="FF0000"/>
        </w:rPr>
        <w:t>A</w:t>
      </w:r>
      <w:r w:rsidRPr="006C574E">
        <w:rPr>
          <w:color w:val="FF0000"/>
        </w:rPr>
        <w:t>llocation algorithm</w:t>
      </w:r>
      <w:r>
        <w:t xml:space="preserve"> (</w:t>
      </w:r>
      <w:proofErr w:type="spellStart"/>
      <w:r>
        <w:t>callElevator</w:t>
      </w:r>
      <w:proofErr w:type="spellEnd"/>
      <w:r>
        <w:t xml:space="preserve"> function)</w:t>
      </w:r>
      <w:r w:rsidR="006C574E">
        <w:rPr>
          <w:rFonts w:hint="eastAsia"/>
        </w:rPr>
        <w:t>:</w:t>
      </w:r>
      <w:r w:rsidR="00061102">
        <w:t xml:space="preserve"> This is the function of allocating requests from floors’ control panel with both direction and their locating floor.</w:t>
      </w:r>
    </w:p>
    <w:p w14:paraId="002E7F6A" w14:textId="553D69D3" w:rsidR="00061102" w:rsidRDefault="00583698" w:rsidP="00061102">
      <w:pPr>
        <w:ind w:left="420"/>
      </w:pPr>
      <w:r>
        <w:t>First,</w:t>
      </w:r>
      <w:r w:rsidR="00061102">
        <w:t xml:space="preserve"> we have to define new term</w:t>
      </w:r>
      <w:r w:rsidR="001B1CFD">
        <w:t>s</w:t>
      </w:r>
      <w:r w:rsidR="00061102">
        <w:t xml:space="preserve"> called </w:t>
      </w:r>
      <w:r w:rsidR="001B1CFD">
        <w:t>forward requests and backward requests.</w:t>
      </w:r>
    </w:p>
    <w:p w14:paraId="2565322B" w14:textId="07248C5C" w:rsidR="001B1CFD" w:rsidRDefault="001B1CFD" w:rsidP="001B1CFD">
      <w:pPr>
        <w:ind w:firstLine="420"/>
      </w:pPr>
      <w:r>
        <w:rPr>
          <w:rFonts w:hint="eastAsia"/>
        </w:rPr>
        <w:t>A</w:t>
      </w:r>
      <w:r>
        <w:t xml:space="preserve"> forward request is a request</w:t>
      </w:r>
      <w:r w:rsidR="00090BB8">
        <w:t xml:space="preserve"> of an elevator</w:t>
      </w:r>
      <w:r>
        <w:t xml:space="preserve"> </w:t>
      </w:r>
      <w:r w:rsidR="00090BB8">
        <w:t xml:space="preserve">if: </w:t>
      </w:r>
    </w:p>
    <w:p w14:paraId="0D29B55F" w14:textId="718F3553" w:rsidR="00090BB8" w:rsidRDefault="00090BB8" w:rsidP="00090BB8">
      <w:pPr>
        <w:pStyle w:val="ad"/>
        <w:numPr>
          <w:ilvl w:val="0"/>
          <w:numId w:val="18"/>
        </w:numPr>
      </w:pPr>
      <w:r>
        <w:rPr>
          <w:rFonts w:hint="eastAsia"/>
        </w:rPr>
        <w:t>I</w:t>
      </w:r>
      <w:r>
        <w:t>t has the same direction with that elevator.</w:t>
      </w:r>
    </w:p>
    <w:p w14:paraId="1DFDA1FF" w14:textId="20954462" w:rsidR="00090BB8" w:rsidRDefault="00090BB8" w:rsidP="00090BB8">
      <w:pPr>
        <w:pStyle w:val="ad"/>
        <w:numPr>
          <w:ilvl w:val="0"/>
          <w:numId w:val="18"/>
        </w:numPr>
      </w:pPr>
      <w:r>
        <w:t>It is located at a floor which the elevator can reach without changing direction.</w:t>
      </w:r>
    </w:p>
    <w:p w14:paraId="196D37F9" w14:textId="34B791CB" w:rsidR="00583698" w:rsidRDefault="00583698" w:rsidP="00583698">
      <w:pPr>
        <w:ind w:left="420"/>
      </w:pPr>
      <w:r>
        <w:rPr>
          <w:rFonts w:hint="eastAsia"/>
        </w:rPr>
        <w:t>A</w:t>
      </w:r>
      <w:r>
        <w:t xml:space="preserve"> backward request is a request of an elevator if:</w:t>
      </w:r>
    </w:p>
    <w:p w14:paraId="0160E3D4" w14:textId="01F959A4" w:rsidR="00583698" w:rsidRDefault="00583698" w:rsidP="00583698">
      <w:pPr>
        <w:pStyle w:val="ad"/>
        <w:numPr>
          <w:ilvl w:val="0"/>
          <w:numId w:val="19"/>
        </w:numPr>
      </w:pPr>
      <w:r>
        <w:rPr>
          <w:rFonts w:hint="eastAsia"/>
        </w:rPr>
        <w:t>I</w:t>
      </w:r>
      <w:r>
        <w:t>t has the same direction with that elevator.</w:t>
      </w:r>
    </w:p>
    <w:p w14:paraId="55F08A12" w14:textId="4137E0C8" w:rsidR="00583698" w:rsidRDefault="00583698" w:rsidP="00583698">
      <w:pPr>
        <w:pStyle w:val="ad"/>
        <w:numPr>
          <w:ilvl w:val="0"/>
          <w:numId w:val="19"/>
        </w:numPr>
      </w:pPr>
      <w:r>
        <w:t>But the elevator needs to switch direction to reach its floor.</w:t>
      </w:r>
    </w:p>
    <w:p w14:paraId="17B74228" w14:textId="4A780B9C" w:rsidR="00583698" w:rsidRDefault="00583698" w:rsidP="00583698">
      <w:pPr>
        <w:ind w:left="420"/>
      </w:pPr>
      <w:r>
        <w:t>Or</w:t>
      </w:r>
    </w:p>
    <w:p w14:paraId="16DDD45C" w14:textId="350B7098" w:rsidR="00583698" w:rsidRDefault="00583698" w:rsidP="00583698">
      <w:pPr>
        <w:pStyle w:val="ad"/>
        <w:numPr>
          <w:ilvl w:val="0"/>
          <w:numId w:val="20"/>
        </w:numPr>
      </w:pPr>
      <w:r>
        <w:rPr>
          <w:rFonts w:hint="eastAsia"/>
        </w:rPr>
        <w:t>I</w:t>
      </w:r>
      <w:r>
        <w:t>t has the same direction with that elevator.</w:t>
      </w:r>
    </w:p>
    <w:p w14:paraId="12EB5375" w14:textId="7EE90226" w:rsidR="00583698" w:rsidRDefault="00583698" w:rsidP="00583698">
      <w:pPr>
        <w:pStyle w:val="ad"/>
        <w:numPr>
          <w:ilvl w:val="0"/>
          <w:numId w:val="20"/>
        </w:numPr>
      </w:pPr>
      <w:r>
        <w:t>But the elevator does not need to switch direction to reach its floor.</w:t>
      </w:r>
    </w:p>
    <w:p w14:paraId="7D708270" w14:textId="7B0E13A9" w:rsidR="00090BB8" w:rsidRDefault="00090BB8" w:rsidP="00090BB8">
      <w:pPr>
        <w:ind w:left="420"/>
      </w:pPr>
      <w:r>
        <w:lastRenderedPageBreak/>
        <w:t xml:space="preserve">For </w:t>
      </w:r>
      <w:r w:rsidR="00583698">
        <w:t>example,</w:t>
      </w:r>
      <w:r>
        <w:t xml:space="preserve"> if there is </w:t>
      </w:r>
      <w:r w:rsidR="00583698">
        <w:t>an elevator locating at 2</w:t>
      </w:r>
      <w:r w:rsidR="00583698" w:rsidRPr="00583698">
        <w:rPr>
          <w:vertAlign w:val="superscript"/>
        </w:rPr>
        <w:t>nd</w:t>
      </w:r>
      <w:r w:rsidR="00583698">
        <w:t xml:space="preserve"> floor with a direction of going up</w:t>
      </w:r>
      <w:r w:rsidR="001009C7">
        <w:t>. Then a request of going up from 3</w:t>
      </w:r>
      <w:r w:rsidR="001009C7" w:rsidRPr="001009C7">
        <w:rPr>
          <w:vertAlign w:val="superscript"/>
        </w:rPr>
        <w:t>rd</w:t>
      </w:r>
      <w:r w:rsidR="001009C7">
        <w:t xml:space="preserve"> floor would be its forward request. A request of going up from 1</w:t>
      </w:r>
      <w:r w:rsidR="001009C7" w:rsidRPr="001009C7">
        <w:rPr>
          <w:vertAlign w:val="superscript"/>
        </w:rPr>
        <w:t>st</w:t>
      </w:r>
      <w:r w:rsidR="001009C7">
        <w:t xml:space="preserve"> floor or a request of going down from 3</w:t>
      </w:r>
      <w:r w:rsidR="001009C7" w:rsidRPr="001009C7">
        <w:rPr>
          <w:vertAlign w:val="superscript"/>
        </w:rPr>
        <w:t>rd</w:t>
      </w:r>
      <w:r w:rsidR="001009C7">
        <w:t xml:space="preserve"> floor would be its backward request.</w:t>
      </w:r>
    </w:p>
    <w:p w14:paraId="66154562" w14:textId="27D803A4" w:rsidR="001009C7" w:rsidRPr="00A94EA5" w:rsidRDefault="00A94EA5" w:rsidP="00A94EA5">
      <w:pPr>
        <w:pStyle w:val="ad"/>
        <w:ind w:left="420"/>
      </w:pPr>
      <w:r w:rsidRPr="00A94EA5">
        <w:t>Supposing there are N elevators available, which in original implementation is 2, when a request from floor F with a direction of D comes, t</w:t>
      </w:r>
      <w:r w:rsidR="001009C7" w:rsidRPr="00A94EA5">
        <w:t xml:space="preserve">he following is how the algorithm </w:t>
      </w:r>
      <w:r w:rsidR="00A52DDF" w:rsidRPr="00A94EA5">
        <w:t>works.</w:t>
      </w:r>
    </w:p>
    <w:p w14:paraId="719BE67D" w14:textId="1518E7B4" w:rsidR="00A94EA5" w:rsidRDefault="00602F79" w:rsidP="00A94EA5">
      <w:pPr>
        <w:pStyle w:val="ad"/>
        <w:numPr>
          <w:ilvl w:val="0"/>
          <w:numId w:val="22"/>
        </w:numPr>
      </w:pPr>
      <w:r>
        <w:rPr>
          <w:rFonts w:hint="eastAsia"/>
        </w:rPr>
        <w:t>T</w:t>
      </w:r>
      <w:r>
        <w:t xml:space="preserve">raverse </w:t>
      </w:r>
      <w:r w:rsidR="009D65DF">
        <w:t>through N elevators to see if</w:t>
      </w:r>
      <w:r w:rsidR="00447A2F">
        <w:t xml:space="preserve"> the request is one of </w:t>
      </w:r>
      <w:r w:rsidR="004B6847">
        <w:t>theirs forward request. If so, add this request to the first satisfying elevator’s waiting queue which has the same direction with the request, i.e. add a Up request from 2</w:t>
      </w:r>
      <w:r w:rsidR="004B6847" w:rsidRPr="004B6847">
        <w:rPr>
          <w:vertAlign w:val="superscript"/>
        </w:rPr>
        <w:t>nd</w:t>
      </w:r>
      <w:r w:rsidR="004B6847">
        <w:t xml:space="preserve"> floor to the satisfying ele</w:t>
      </w:r>
      <w:r w:rsidR="00E275DB">
        <w:t>vator’s UpQ.</w:t>
      </w:r>
    </w:p>
    <w:p w14:paraId="777D9A90" w14:textId="21800461" w:rsidR="00E275DB" w:rsidRDefault="00E275DB" w:rsidP="00A94EA5">
      <w:pPr>
        <w:pStyle w:val="ad"/>
        <w:numPr>
          <w:ilvl w:val="0"/>
          <w:numId w:val="22"/>
        </w:numPr>
      </w:pPr>
      <w:r>
        <w:t xml:space="preserve">If </w:t>
      </w:r>
      <w:r w:rsidR="00D55682">
        <w:t>it is</w:t>
      </w:r>
      <w:r>
        <w:t xml:space="preserve"> not the forward request of any elevator, </w:t>
      </w:r>
      <w:r w:rsidR="0076224A">
        <w:t>traverse through N elevators to see if any of them is stopped</w:t>
      </w:r>
      <w:r w:rsidR="00D55682">
        <w:t>. If there are any stopped ones, add this request to the first satisfying elevator’s waiting queue which has the same direction with the request.</w:t>
      </w:r>
    </w:p>
    <w:p w14:paraId="4734B9EE" w14:textId="55DFB597" w:rsidR="00D55682" w:rsidRDefault="00D55682" w:rsidP="00285AE9">
      <w:pPr>
        <w:pStyle w:val="ad"/>
        <w:numPr>
          <w:ilvl w:val="0"/>
          <w:numId w:val="22"/>
        </w:numPr>
      </w:pPr>
      <w:r>
        <w:rPr>
          <w:rFonts w:hint="eastAsia"/>
        </w:rPr>
        <w:t>I</w:t>
      </w:r>
      <w:r>
        <w:t xml:space="preserve">f none of the above situation is met, add this request </w:t>
      </w:r>
      <w:r w:rsidR="00285AE9">
        <w:t>randomly with same probability to one of the</w:t>
      </w:r>
      <w:r>
        <w:t xml:space="preserve"> elevator’s waiting queue which has the same direction with the request.</w:t>
      </w:r>
    </w:p>
    <w:p w14:paraId="024650AE" w14:textId="5711113B" w:rsidR="00285AE9" w:rsidRPr="003D1BAE" w:rsidRDefault="00285AE9" w:rsidP="00285AE9">
      <w:pPr>
        <w:ind w:left="420"/>
        <w:rPr>
          <w:b/>
          <w:bCs/>
          <w:color w:val="FF0000"/>
        </w:rPr>
      </w:pPr>
      <w:r w:rsidRPr="003D1BAE">
        <w:rPr>
          <w:rFonts w:hint="eastAsia"/>
          <w:b/>
          <w:bCs/>
          <w:color w:val="FF0000"/>
        </w:rPr>
        <w:t>I</w:t>
      </w:r>
      <w:r w:rsidRPr="003D1BAE">
        <w:rPr>
          <w:b/>
          <w:bCs/>
          <w:color w:val="FF0000"/>
        </w:rPr>
        <w:t xml:space="preserve">f </w:t>
      </w:r>
      <w:r w:rsidR="006D5CE9" w:rsidRPr="003D1BAE">
        <w:rPr>
          <w:b/>
          <w:bCs/>
          <w:color w:val="FF0000"/>
        </w:rPr>
        <w:t>an extension of more elevators is needed to the system, modifying the N from 2 to whatever number is required should meets the requirement.</w:t>
      </w:r>
    </w:p>
    <w:p w14:paraId="1AEAF12C" w14:textId="3D886515" w:rsidR="00654A6B" w:rsidRDefault="00654A6B" w:rsidP="00654A6B">
      <w:pPr>
        <w:pStyle w:val="3"/>
      </w:pPr>
      <w:bookmarkStart w:id="4" w:name="_Toc44615232"/>
      <w:r>
        <w:rPr>
          <w:rFonts w:hint="eastAsia"/>
        </w:rPr>
        <w:t>C</w:t>
      </w:r>
      <w:r>
        <w:t xml:space="preserve">lass </w:t>
      </w:r>
      <w:r w:rsidR="000B7D0D">
        <w:t>Elevator (</w:t>
      </w:r>
      <w:r>
        <w:t>)</w:t>
      </w:r>
      <w:bookmarkEnd w:id="4"/>
    </w:p>
    <w:p w14:paraId="504931D6" w14:textId="051C4535" w:rsidR="00654A6B" w:rsidRDefault="00654A6B" w:rsidP="00654A6B">
      <w:r>
        <w:rPr>
          <w:rFonts w:hint="eastAsia"/>
        </w:rPr>
        <w:t>T</w:t>
      </w:r>
      <w:r>
        <w:t xml:space="preserve">his is the class of elevator, which refers to the same class in system architecture. To avoid ambiguity, </w:t>
      </w:r>
      <w:r w:rsidR="00F42B13">
        <w:t>here</w:t>
      </w:r>
      <w:r>
        <w:t xml:space="preserve"> is a more detailed description </w:t>
      </w:r>
      <w:r w:rsidR="00F42B13">
        <w:t>of some core component</w:t>
      </w:r>
      <w:r w:rsidR="00651C3D">
        <w:t>s</w:t>
      </w:r>
      <w:r w:rsidR="00F42B13">
        <w:t xml:space="preserve"> </w:t>
      </w:r>
      <w:r>
        <w:t>of this class.</w:t>
      </w:r>
    </w:p>
    <w:p w14:paraId="4A367FEF" w14:textId="258D12FB" w:rsidR="00654A6B" w:rsidRDefault="00F42B13" w:rsidP="00F42B13">
      <w:pPr>
        <w:pStyle w:val="4"/>
      </w:pPr>
      <w:r>
        <w:rPr>
          <w:rFonts w:hint="eastAsia"/>
        </w:rPr>
        <w:t>P</w:t>
      </w:r>
      <w:r>
        <w:t xml:space="preserve">roperties </w:t>
      </w:r>
    </w:p>
    <w:p w14:paraId="301DE7FF" w14:textId="346F665B" w:rsidR="00F42B13" w:rsidRDefault="00F42B13" w:rsidP="00F42B13">
      <w:pPr>
        <w:pStyle w:val="ad"/>
        <w:numPr>
          <w:ilvl w:val="0"/>
          <w:numId w:val="7"/>
        </w:numPr>
      </w:pPr>
      <w:proofErr w:type="spellStart"/>
      <w:r>
        <w:rPr>
          <w:rFonts w:hint="eastAsia"/>
        </w:rPr>
        <w:t>U</w:t>
      </w:r>
      <w:r>
        <w:t>pQueue</w:t>
      </w:r>
      <w:proofErr w:type="spellEnd"/>
      <w:r>
        <w:t xml:space="preserve">(UpQ): This is a queue that stores </w:t>
      </w:r>
      <w:r w:rsidR="00513E7C">
        <w:t xml:space="preserve">all </w:t>
      </w:r>
      <w:r>
        <w:t>the requests of going up in a certain floor of a certain elevator.</w:t>
      </w:r>
    </w:p>
    <w:p w14:paraId="4E1176E7" w14:textId="340F0407" w:rsidR="00F42B13" w:rsidRDefault="00F42B13" w:rsidP="00F42B13">
      <w:pPr>
        <w:pStyle w:val="ad"/>
        <w:numPr>
          <w:ilvl w:val="0"/>
          <w:numId w:val="7"/>
        </w:numPr>
      </w:pPr>
      <w:proofErr w:type="spellStart"/>
      <w:r>
        <w:rPr>
          <w:rFonts w:hint="eastAsia"/>
        </w:rPr>
        <w:t>D</w:t>
      </w:r>
      <w:r>
        <w:t>ownQueue</w:t>
      </w:r>
      <w:proofErr w:type="spellEnd"/>
      <w:r>
        <w:t>(</w:t>
      </w:r>
      <w:r w:rsidR="00651C3D">
        <w:t xml:space="preserve">DnQ): This is a queue that stores </w:t>
      </w:r>
      <w:r w:rsidR="00513E7C">
        <w:t xml:space="preserve">all </w:t>
      </w:r>
      <w:r w:rsidR="00651C3D">
        <w:t>the requests of going down in a certain floor of a certain elevator.</w:t>
      </w:r>
    </w:p>
    <w:p w14:paraId="5C3B1A19" w14:textId="5B471184" w:rsidR="00651C3D" w:rsidRDefault="00651C3D" w:rsidP="00F42B13">
      <w:pPr>
        <w:pStyle w:val="ad"/>
        <w:numPr>
          <w:ilvl w:val="0"/>
          <w:numId w:val="7"/>
        </w:numPr>
      </w:pPr>
      <w:r>
        <w:t xml:space="preserve">Physical properties: This is the abstract of physical features of an elevator needed to do basic functions. This may include </w:t>
      </w:r>
      <w:r w:rsidR="00033036">
        <w:t>current floor, current direction, etc. Please implement these features as required by your own need.</w:t>
      </w:r>
    </w:p>
    <w:p w14:paraId="5077DB28" w14:textId="67A8602B" w:rsidR="00033036" w:rsidRDefault="00033036" w:rsidP="00033036">
      <w:pPr>
        <w:pStyle w:val="4"/>
      </w:pPr>
      <w:r>
        <w:t>Methods</w:t>
      </w:r>
    </w:p>
    <w:p w14:paraId="68081C63" w14:textId="77777777" w:rsidR="00B60DBF" w:rsidRDefault="00033036" w:rsidP="00B60DBF">
      <w:pPr>
        <w:pStyle w:val="ad"/>
        <w:numPr>
          <w:ilvl w:val="0"/>
          <w:numId w:val="8"/>
        </w:numPr>
      </w:pPr>
      <w:r>
        <w:t xml:space="preserve">Physical movement: This </w:t>
      </w:r>
      <w:r w:rsidR="00244E46">
        <w:t>may generate movement functions such as up, down, stop, open, close, etc.</w:t>
      </w:r>
      <w:r w:rsidR="00B63E53">
        <w:t xml:space="preserve"> These functions </w:t>
      </w:r>
      <w:r w:rsidR="00D63D91">
        <w:t>modify</w:t>
      </w:r>
      <w:r w:rsidR="00B63E53">
        <w:t xml:space="preserve"> the properties of the elevators.</w:t>
      </w:r>
    </w:p>
    <w:p w14:paraId="6214AA08" w14:textId="1A35E326" w:rsidR="00C040AD" w:rsidRDefault="00B60DBF" w:rsidP="00B60DBF">
      <w:pPr>
        <w:pStyle w:val="ad"/>
        <w:numPr>
          <w:ilvl w:val="0"/>
          <w:numId w:val="8"/>
        </w:numPr>
      </w:pPr>
      <w:r>
        <w:t>T</w:t>
      </w:r>
      <w:r w:rsidR="00C040AD">
        <w:t>he close and open function</w:t>
      </w:r>
      <w:r>
        <w:t>s</w:t>
      </w:r>
      <w:r w:rsidR="00C040AD">
        <w:t xml:space="preserve"> </w:t>
      </w:r>
      <w:r>
        <w:t>update the status of corresponding buttons on the panels when the function is performed.</w:t>
      </w:r>
    </w:p>
    <w:p w14:paraId="2057F2D6" w14:textId="3363BFF2" w:rsidR="00B60DBF" w:rsidRDefault="00B60DBF" w:rsidP="00B60DBF">
      <w:pPr>
        <w:pStyle w:val="ad"/>
        <w:numPr>
          <w:ilvl w:val="0"/>
          <w:numId w:val="8"/>
        </w:numPr>
      </w:pPr>
      <w:r>
        <w:t xml:space="preserve">Stop: This is the function call by the </w:t>
      </w:r>
      <w:proofErr w:type="spellStart"/>
      <w:r>
        <w:t>elevator_core</w:t>
      </w:r>
      <w:proofErr w:type="spellEnd"/>
      <w:r>
        <w:t xml:space="preserve"> (below) to make sure the elevator enters the status of stop and update the corresponding panels.</w:t>
      </w:r>
    </w:p>
    <w:p w14:paraId="7A683683" w14:textId="75931DB1" w:rsidR="00C040AD" w:rsidRDefault="006D217F" w:rsidP="00C040AD">
      <w:pPr>
        <w:pStyle w:val="ad"/>
        <w:numPr>
          <w:ilvl w:val="0"/>
          <w:numId w:val="8"/>
        </w:numPr>
      </w:pPr>
      <w:proofErr w:type="spellStart"/>
      <w:r>
        <w:rPr>
          <w:rFonts w:hint="eastAsia"/>
        </w:rPr>
        <w:t>e</w:t>
      </w:r>
      <w:r>
        <w:t>mergencyCall</w:t>
      </w:r>
      <w:proofErr w:type="spellEnd"/>
      <w:r>
        <w:t xml:space="preserve"> and </w:t>
      </w:r>
      <w:proofErr w:type="spellStart"/>
      <w:r>
        <w:t>emergencyRecovery</w:t>
      </w:r>
      <w:proofErr w:type="spellEnd"/>
      <w:r>
        <w:t>: These are the pair of functions to be activated when the stop button is press from inside the elevator. The UpQ and DnQ of the elevator is cleared and all the buttons inside the elevator will be disabled</w:t>
      </w:r>
      <w:r w:rsidR="00D63D91">
        <w:t xml:space="preserve"> or enabled depending on the current state of the stop button</w:t>
      </w:r>
      <w:r>
        <w:t>.</w:t>
      </w:r>
      <w:r w:rsidR="00D63D91">
        <w:t xml:space="preserve"> When both </w:t>
      </w:r>
      <w:r w:rsidR="00C040AD">
        <w:t>elevators</w:t>
      </w:r>
      <w:r w:rsidR="00D63D91">
        <w:t xml:space="preserve"> are in the state of emergency, the outside panel will also be disabled until </w:t>
      </w:r>
      <w:proofErr w:type="spellStart"/>
      <w:r w:rsidR="00D63D91">
        <w:t>on</w:t>
      </w:r>
      <w:proofErr w:type="spellEnd"/>
      <w:r w:rsidR="00D63D91">
        <w:t xml:space="preserve"> of the elevator exit from the emergency state.</w:t>
      </w:r>
    </w:p>
    <w:p w14:paraId="2C120D0B" w14:textId="07F27225" w:rsidR="000B7D0D" w:rsidRDefault="000B7D0D" w:rsidP="00033036">
      <w:pPr>
        <w:pStyle w:val="ad"/>
        <w:numPr>
          <w:ilvl w:val="0"/>
          <w:numId w:val="8"/>
        </w:numPr>
      </w:pPr>
      <w:proofErr w:type="spellStart"/>
      <w:r>
        <w:rPr>
          <w:rFonts w:hint="eastAsia"/>
        </w:rPr>
        <w:t>U</w:t>
      </w:r>
      <w:r>
        <w:t>pdate</w:t>
      </w:r>
      <w:r>
        <w:rPr>
          <w:rFonts w:hint="eastAsia"/>
        </w:rPr>
        <w:t>Panel</w:t>
      </w:r>
      <w:proofErr w:type="spellEnd"/>
      <w:r>
        <w:rPr>
          <w:rFonts w:hint="eastAsia"/>
        </w:rPr>
        <w:t>:</w:t>
      </w:r>
      <w:r>
        <w:t xml:space="preserve"> This is the function that </w:t>
      </w:r>
      <w:r w:rsidR="00C040AD">
        <w:t>updates the outside common panel of buttons and display info automatically, especially after the movements or actions are done.</w:t>
      </w:r>
    </w:p>
    <w:p w14:paraId="74DB5413" w14:textId="42DE97C8" w:rsidR="00244E46" w:rsidRPr="00513E7C" w:rsidRDefault="00244E46" w:rsidP="00033036">
      <w:pPr>
        <w:pStyle w:val="ad"/>
        <w:numPr>
          <w:ilvl w:val="0"/>
          <w:numId w:val="8"/>
        </w:numPr>
        <w:rPr>
          <w:b/>
          <w:bCs/>
          <w:color w:val="FF0000"/>
        </w:rPr>
      </w:pPr>
      <w:r w:rsidRPr="00244E46">
        <w:rPr>
          <w:rFonts w:hint="eastAsia"/>
          <w:b/>
          <w:bCs/>
          <w:color w:val="FF0000"/>
        </w:rPr>
        <w:lastRenderedPageBreak/>
        <w:t>T</w:t>
      </w:r>
      <w:r w:rsidRPr="00244E46">
        <w:rPr>
          <w:b/>
          <w:bCs/>
          <w:color w:val="FF0000"/>
        </w:rPr>
        <w:t>ravelling algorithm</w:t>
      </w:r>
      <w:r w:rsidR="00ED5EE0">
        <w:rPr>
          <w:b/>
          <w:bCs/>
          <w:color w:val="FF0000"/>
        </w:rPr>
        <w:t xml:space="preserve"> (</w:t>
      </w:r>
      <w:proofErr w:type="spellStart"/>
      <w:r w:rsidR="00ED5EE0">
        <w:rPr>
          <w:b/>
          <w:bCs/>
          <w:color w:val="FF0000"/>
        </w:rPr>
        <w:t>inPosition</w:t>
      </w:r>
      <w:proofErr w:type="spellEnd"/>
      <w:r w:rsidR="00ED5EE0">
        <w:rPr>
          <w:b/>
          <w:bCs/>
          <w:color w:val="FF0000"/>
        </w:rPr>
        <w:t xml:space="preserve"> function)</w:t>
      </w:r>
      <w:r w:rsidRPr="00244E46">
        <w:rPr>
          <w:b/>
          <w:bCs/>
          <w:color w:val="FF0000"/>
        </w:rPr>
        <w:t>:</w:t>
      </w:r>
      <w:r>
        <w:rPr>
          <w:b/>
          <w:bCs/>
          <w:color w:val="FF0000"/>
        </w:rPr>
        <w:t xml:space="preserve"> </w:t>
      </w:r>
      <w:r>
        <w:rPr>
          <w:rFonts w:hint="eastAsia"/>
        </w:rPr>
        <w:t>Thi</w:t>
      </w:r>
      <w:r>
        <w:t>s is the core function of a</w:t>
      </w:r>
      <w:r w:rsidR="00513E7C">
        <w:t>n</w:t>
      </w:r>
      <w:r>
        <w:t xml:space="preserve"> elevator in terms of how it moves and clears its requests. </w:t>
      </w:r>
      <w:r w:rsidR="00AD46E4">
        <w:t>The algorithm can be viewed as follow diagram.</w:t>
      </w:r>
      <w:r w:rsidR="007E6C61">
        <w:t xml:space="preserve"> This algorithm is scalable to no matter how many floors </w:t>
      </w:r>
      <w:r w:rsidR="008750F5">
        <w:t>there are.</w:t>
      </w:r>
    </w:p>
    <w:p w14:paraId="39832B65" w14:textId="7AB8B357" w:rsidR="003772D1" w:rsidRPr="003772D1" w:rsidRDefault="00513E7C" w:rsidP="003772D1">
      <w:pPr>
        <w:pStyle w:val="ad"/>
        <w:ind w:left="420"/>
        <w:rPr>
          <w:b/>
          <w:bCs/>
          <w:color w:val="FF0000"/>
        </w:rPr>
      </w:pPr>
      <w:r>
        <w:rPr>
          <w:rFonts w:hint="eastAsia"/>
          <w:b/>
          <w:bCs/>
          <w:color w:val="FF0000"/>
        </w:rPr>
        <w:t>Whenever</w:t>
      </w:r>
      <w:r>
        <w:rPr>
          <w:b/>
          <w:bCs/>
          <w:color w:val="FF0000"/>
        </w:rPr>
        <w:t xml:space="preserve"> and wherever an elevator reaches a certain floor with a close status, it </w:t>
      </w:r>
      <w:r w:rsidR="003772D1">
        <w:rPr>
          <w:b/>
          <w:bCs/>
          <w:color w:val="FF0000"/>
        </w:rPr>
        <w:t>performs the travelling algorithm before doing anything. This means that, after an elevator close its door at a certain floor, even if no movement is performed, the following algorithm shall be called again.</w:t>
      </w:r>
    </w:p>
    <w:p w14:paraId="4A7F3D7B" w14:textId="6EA17C9C" w:rsidR="00D825F3" w:rsidRDefault="00AD46E4" w:rsidP="00D825F3">
      <w:pPr>
        <w:pStyle w:val="ad"/>
        <w:ind w:left="420"/>
      </w:pPr>
      <w:r>
        <w:rPr>
          <w:rFonts w:hint="eastAsia"/>
        </w:rPr>
        <w:t>W</w:t>
      </w:r>
      <w:r>
        <w:t xml:space="preserve">hen an elevator is at a certain floor with a certain direction it towards, there are always 6 different possible request it needs to process, which should have already been added to their </w:t>
      </w:r>
      <w:r w:rsidR="00D825F3">
        <w:t xml:space="preserve">UpQ and DnQ by Controller_Core through Allocation() mentioned above. </w:t>
      </w:r>
    </w:p>
    <w:p w14:paraId="019F6F9B" w14:textId="15CA7D3E" w:rsidR="002C6260" w:rsidRDefault="002C6260" w:rsidP="002C6260">
      <w:pPr>
        <w:pStyle w:val="ad"/>
        <w:numPr>
          <w:ilvl w:val="0"/>
          <w:numId w:val="11"/>
        </w:numPr>
      </w:pPr>
      <w:r>
        <w:rPr>
          <w:rFonts w:hint="eastAsia"/>
        </w:rPr>
        <w:t>A</w:t>
      </w:r>
      <w:r>
        <w:t xml:space="preserve">n </w:t>
      </w:r>
      <w:r w:rsidR="00513E7C">
        <w:t>Up</w:t>
      </w:r>
      <w:r>
        <w:t xml:space="preserve"> request from current floor.</w:t>
      </w:r>
    </w:p>
    <w:p w14:paraId="1C6A412D" w14:textId="0BB1B9D0" w:rsidR="002C6260" w:rsidRDefault="002C6260" w:rsidP="002C6260">
      <w:pPr>
        <w:pStyle w:val="ad"/>
        <w:numPr>
          <w:ilvl w:val="0"/>
          <w:numId w:val="11"/>
        </w:numPr>
      </w:pPr>
      <w:r>
        <w:rPr>
          <w:rFonts w:hint="eastAsia"/>
        </w:rPr>
        <w:t>A</w:t>
      </w:r>
      <w:r>
        <w:t xml:space="preserve">n </w:t>
      </w:r>
      <w:r w:rsidR="00513E7C">
        <w:t xml:space="preserve">Up </w:t>
      </w:r>
      <w:r>
        <w:t>request from higher floor.</w:t>
      </w:r>
    </w:p>
    <w:p w14:paraId="79B38263" w14:textId="673AA0AF" w:rsidR="002C6260" w:rsidRDefault="002C6260" w:rsidP="002C6260">
      <w:pPr>
        <w:pStyle w:val="ad"/>
        <w:numPr>
          <w:ilvl w:val="0"/>
          <w:numId w:val="11"/>
        </w:numPr>
      </w:pPr>
      <w:r>
        <w:rPr>
          <w:rFonts w:hint="eastAsia"/>
        </w:rPr>
        <w:t>A</w:t>
      </w:r>
      <w:r>
        <w:t xml:space="preserve">n </w:t>
      </w:r>
      <w:r w:rsidR="00513E7C">
        <w:t xml:space="preserve">Up </w:t>
      </w:r>
      <w:r>
        <w:t>request from lower floor.</w:t>
      </w:r>
    </w:p>
    <w:p w14:paraId="5CD7D251" w14:textId="3CBB6203" w:rsidR="002C6260" w:rsidRDefault="002C6260" w:rsidP="002C6260">
      <w:pPr>
        <w:pStyle w:val="ad"/>
        <w:numPr>
          <w:ilvl w:val="0"/>
          <w:numId w:val="11"/>
        </w:numPr>
      </w:pPr>
      <w:r>
        <w:t>A Down request from higher floor.</w:t>
      </w:r>
    </w:p>
    <w:p w14:paraId="5EAC4C95" w14:textId="34686C60" w:rsidR="002C6260" w:rsidRPr="00AD46E4" w:rsidRDefault="002C6260" w:rsidP="002C6260">
      <w:pPr>
        <w:pStyle w:val="ad"/>
        <w:numPr>
          <w:ilvl w:val="0"/>
          <w:numId w:val="11"/>
        </w:numPr>
      </w:pPr>
      <w:r>
        <w:t>A Down request from current floor.</w:t>
      </w:r>
    </w:p>
    <w:p w14:paraId="70F91380" w14:textId="77777777" w:rsidR="002C6260" w:rsidRPr="00AD46E4" w:rsidRDefault="002C6260" w:rsidP="002C6260">
      <w:pPr>
        <w:pStyle w:val="ad"/>
        <w:numPr>
          <w:ilvl w:val="0"/>
          <w:numId w:val="11"/>
        </w:numPr>
      </w:pPr>
      <w:r>
        <w:t>A Down request from lower floor.</w:t>
      </w:r>
    </w:p>
    <w:p w14:paraId="5A7886CA" w14:textId="59C34E55" w:rsidR="002C6260" w:rsidRDefault="002C6260" w:rsidP="002C6260">
      <w:pPr>
        <w:ind w:left="420"/>
      </w:pPr>
      <w:r>
        <w:t>The elevator checks the request by following order:</w:t>
      </w:r>
    </w:p>
    <w:p w14:paraId="34A0FC01" w14:textId="4F10D238" w:rsidR="002C6260" w:rsidRDefault="002C6260" w:rsidP="002C6260">
      <w:pPr>
        <w:pStyle w:val="ad"/>
        <w:numPr>
          <w:ilvl w:val="0"/>
          <w:numId w:val="12"/>
        </w:numPr>
      </w:pPr>
      <w:r>
        <w:rPr>
          <w:rFonts w:hint="eastAsia"/>
        </w:rPr>
        <w:t>I</w:t>
      </w:r>
      <w:r>
        <w:t xml:space="preserve">f the elevator is either stop or going up, it </w:t>
      </w:r>
      <w:r w:rsidR="00513E7C">
        <w:t>checks the possible requests in the order of 1 2 3 4 5 6.</w:t>
      </w:r>
    </w:p>
    <w:p w14:paraId="535D7C58" w14:textId="4B7A16BD" w:rsidR="00513E7C" w:rsidRDefault="00513E7C" w:rsidP="002C6260">
      <w:pPr>
        <w:pStyle w:val="ad"/>
        <w:numPr>
          <w:ilvl w:val="0"/>
          <w:numId w:val="12"/>
        </w:numPr>
      </w:pPr>
      <w:r>
        <w:rPr>
          <w:rFonts w:hint="eastAsia"/>
        </w:rPr>
        <w:t>I</w:t>
      </w:r>
      <w:r>
        <w:t>f the elevator is going down, it check</w:t>
      </w:r>
      <w:r w:rsidR="00CC0749">
        <w:t>s</w:t>
      </w:r>
      <w:r>
        <w:t xml:space="preserve"> the possible request in the order of 4 5 6 1 2 3</w:t>
      </w:r>
      <w:r w:rsidR="00CC0749">
        <w:t>.</w:t>
      </w:r>
    </w:p>
    <w:p w14:paraId="15805B85" w14:textId="24A79465" w:rsidR="00CC0749" w:rsidRDefault="00CC0749" w:rsidP="00CC0749">
      <w:pPr>
        <w:ind w:left="420"/>
      </w:pPr>
      <w:r>
        <w:rPr>
          <w:rFonts w:hint="eastAsia"/>
        </w:rPr>
        <w:t>W</w:t>
      </w:r>
      <w:r>
        <w:t>henever the requests exist during the check, the elevator exit</w:t>
      </w:r>
      <w:r w:rsidR="009B52F0">
        <w:t>s</w:t>
      </w:r>
      <w:r>
        <w:t xml:space="preserve"> the </w:t>
      </w:r>
      <w:r w:rsidR="009B52F0">
        <w:t>searching process and detail with the first found request by following logic.</w:t>
      </w:r>
    </w:p>
    <w:p w14:paraId="61BD54C3" w14:textId="3410B208" w:rsidR="009B52F0" w:rsidRDefault="009B52F0" w:rsidP="009B52F0">
      <w:pPr>
        <w:pStyle w:val="ad"/>
        <w:numPr>
          <w:ilvl w:val="0"/>
          <w:numId w:val="14"/>
        </w:numPr>
      </w:pPr>
      <w:r>
        <w:t>If the request is from the current floor, the elevator stops (changes the direction property) and opens the door.</w:t>
      </w:r>
    </w:p>
    <w:p w14:paraId="2AC6D17A" w14:textId="59067989" w:rsidR="009B52F0" w:rsidRDefault="009B52F0" w:rsidP="009B52F0">
      <w:pPr>
        <w:pStyle w:val="ad"/>
        <w:numPr>
          <w:ilvl w:val="0"/>
          <w:numId w:val="14"/>
        </w:numPr>
      </w:pPr>
      <w:r>
        <w:rPr>
          <w:rFonts w:hint="eastAsia"/>
        </w:rPr>
        <w:t>I</w:t>
      </w:r>
      <w:r>
        <w:t>f the request i</w:t>
      </w:r>
      <w:r w:rsidR="00862186">
        <w:t>s</w:t>
      </w:r>
      <w:r>
        <w:t xml:space="preserve"> from above, the </w:t>
      </w:r>
      <w:r w:rsidR="00862186">
        <w:t>elevator goes up.</w:t>
      </w:r>
    </w:p>
    <w:p w14:paraId="4C77E669" w14:textId="43FAB7A8" w:rsidR="00862186" w:rsidRDefault="00862186" w:rsidP="009B52F0">
      <w:pPr>
        <w:pStyle w:val="ad"/>
        <w:numPr>
          <w:ilvl w:val="0"/>
          <w:numId w:val="14"/>
        </w:numPr>
      </w:pPr>
      <w:r>
        <w:rPr>
          <w:rFonts w:hint="eastAsia"/>
        </w:rPr>
        <w:t>I</w:t>
      </w:r>
      <w:r>
        <w:t>f the request is from below, the elevator goes down.</w:t>
      </w:r>
    </w:p>
    <w:p w14:paraId="04647A62" w14:textId="50A3B6DF" w:rsidR="002D784C" w:rsidRDefault="002D784C" w:rsidP="002D784C">
      <w:pPr>
        <w:ind w:left="420"/>
      </w:pPr>
      <w:r>
        <w:rPr>
          <w:rFonts w:hint="eastAsia"/>
        </w:rPr>
        <w:t>T</w:t>
      </w:r>
      <w:r>
        <w:t xml:space="preserve">o scale this system to more than 3 floors, no modification is needed to this algorithm as it does not depend on the exact floor of the elevator but rather the relative position between the elevator and its next request to be served. </w:t>
      </w:r>
    </w:p>
    <w:p w14:paraId="3276A311" w14:textId="7216A836" w:rsidR="007E6C61" w:rsidRDefault="007E6C61" w:rsidP="006C5236">
      <w:pPr>
        <w:pStyle w:val="4"/>
      </w:pPr>
      <w:proofErr w:type="spellStart"/>
      <w:r>
        <w:rPr>
          <w:rFonts w:hint="eastAsia"/>
        </w:rPr>
        <w:t>S</w:t>
      </w:r>
      <w:r>
        <w:t>tateflow</w:t>
      </w:r>
      <w:proofErr w:type="spellEnd"/>
      <w:r>
        <w:t xml:space="preserve"> </w:t>
      </w:r>
      <w:proofErr w:type="spellStart"/>
      <w:r>
        <w:t>Elevator_Core</w:t>
      </w:r>
      <w:proofErr w:type="spellEnd"/>
    </w:p>
    <w:p w14:paraId="7E4E7DB4" w14:textId="3862B489" w:rsidR="008750F5" w:rsidRDefault="008750F5" w:rsidP="007E6C61">
      <w:r>
        <w:rPr>
          <w:rFonts w:hint="eastAsia"/>
        </w:rPr>
        <w:t>I</w:t>
      </w:r>
      <w:r>
        <w:t xml:space="preserve">n the implementation, this </w:t>
      </w:r>
      <w:proofErr w:type="spellStart"/>
      <w:r>
        <w:t>elevator_core</w:t>
      </w:r>
      <w:proofErr w:type="spellEnd"/>
      <w:r>
        <w:t xml:space="preserve"> acts as a role of </w:t>
      </w:r>
      <w:r w:rsidR="00B63E53">
        <w:t>representing</w:t>
      </w:r>
      <w:r>
        <w:t xml:space="preserve"> real physical actions of an elevator.</w:t>
      </w:r>
      <w:r>
        <w:rPr>
          <w:rFonts w:hint="eastAsia"/>
        </w:rPr>
        <w:t xml:space="preserve"> </w:t>
      </w:r>
      <w:r>
        <w:t xml:space="preserve">The graph consists of </w:t>
      </w:r>
      <w:r w:rsidR="004470B5">
        <w:t>7 basic states and can be extended</w:t>
      </w:r>
      <w:r w:rsidR="00B63E53">
        <w:t xml:space="preserve">. It takes input signal from </w:t>
      </w:r>
      <w:proofErr w:type="spellStart"/>
      <w:r w:rsidR="00B63E53">
        <w:t>controller_core</w:t>
      </w:r>
      <w:proofErr w:type="spellEnd"/>
      <w:r w:rsidR="00B63E53">
        <w:t xml:space="preserve"> and calls the functions defined in Elevator class.</w:t>
      </w:r>
    </w:p>
    <w:p w14:paraId="453BDB78" w14:textId="1F74331F" w:rsidR="004470B5" w:rsidRDefault="004470B5" w:rsidP="004470B5">
      <w:pPr>
        <w:pStyle w:val="ad"/>
        <w:numPr>
          <w:ilvl w:val="0"/>
          <w:numId w:val="15"/>
        </w:numPr>
      </w:pPr>
      <w:r>
        <w:rPr>
          <w:rFonts w:hint="eastAsia"/>
        </w:rPr>
        <w:t>S</w:t>
      </w:r>
      <w:r>
        <w:t>leep</w:t>
      </w:r>
    </w:p>
    <w:p w14:paraId="6BFD4146" w14:textId="2C7D6B19" w:rsidR="004470B5" w:rsidRDefault="004470B5" w:rsidP="004470B5">
      <w:pPr>
        <w:pStyle w:val="ad"/>
        <w:ind w:left="420"/>
      </w:pPr>
      <w:r>
        <w:rPr>
          <w:rFonts w:hint="eastAsia"/>
        </w:rPr>
        <w:t>T</w:t>
      </w:r>
      <w:r>
        <w:t>his is a state will the elevator starts with and rests when all current requests are fulfilled.</w:t>
      </w:r>
    </w:p>
    <w:p w14:paraId="62826B55" w14:textId="47D9F8D7" w:rsidR="004470B5" w:rsidRDefault="004470B5" w:rsidP="004470B5">
      <w:pPr>
        <w:pStyle w:val="ad"/>
        <w:numPr>
          <w:ilvl w:val="0"/>
          <w:numId w:val="15"/>
        </w:numPr>
      </w:pPr>
      <w:r>
        <w:rPr>
          <w:rFonts w:hint="eastAsia"/>
        </w:rPr>
        <w:t>F</w:t>
      </w:r>
      <w:r>
        <w:t>loor 1</w:t>
      </w:r>
    </w:p>
    <w:p w14:paraId="102C1C03" w14:textId="6E6F008D" w:rsidR="004470B5" w:rsidRDefault="004470B5" w:rsidP="004470B5">
      <w:pPr>
        <w:pStyle w:val="ad"/>
        <w:ind w:left="420"/>
      </w:pPr>
      <w:r>
        <w:rPr>
          <w:rFonts w:hint="eastAsia"/>
        </w:rPr>
        <w:t>T</w:t>
      </w:r>
      <w:r>
        <w:t xml:space="preserve">his indicates the </w:t>
      </w:r>
      <w:r w:rsidR="00101373">
        <w:t xml:space="preserve">elevator locating at floor 1 and door closed. </w:t>
      </w:r>
    </w:p>
    <w:p w14:paraId="651EBAEB" w14:textId="3375185C" w:rsidR="004470B5" w:rsidRDefault="004470B5" w:rsidP="004470B5">
      <w:pPr>
        <w:pStyle w:val="ad"/>
        <w:numPr>
          <w:ilvl w:val="0"/>
          <w:numId w:val="15"/>
        </w:numPr>
      </w:pPr>
      <w:r>
        <w:t>Floor 2</w:t>
      </w:r>
    </w:p>
    <w:p w14:paraId="2E345412" w14:textId="0CBBACD4" w:rsidR="00101373" w:rsidRPr="00101373" w:rsidRDefault="00101373" w:rsidP="00101373">
      <w:pPr>
        <w:pStyle w:val="ad"/>
        <w:ind w:left="420"/>
      </w:pPr>
      <w:r>
        <w:rPr>
          <w:rFonts w:hint="eastAsia"/>
        </w:rPr>
        <w:t>T</w:t>
      </w:r>
      <w:r>
        <w:t xml:space="preserve">his indicates the elevator locating at floor 2 and door closed. </w:t>
      </w:r>
    </w:p>
    <w:p w14:paraId="597885A3" w14:textId="4AA28B4E" w:rsidR="004470B5" w:rsidRDefault="004470B5" w:rsidP="004470B5">
      <w:pPr>
        <w:pStyle w:val="ad"/>
        <w:numPr>
          <w:ilvl w:val="0"/>
          <w:numId w:val="15"/>
        </w:numPr>
      </w:pPr>
      <w:r>
        <w:rPr>
          <w:rFonts w:hint="eastAsia"/>
        </w:rPr>
        <w:t>F</w:t>
      </w:r>
      <w:r>
        <w:t>loor 3</w:t>
      </w:r>
    </w:p>
    <w:p w14:paraId="58C71B4E" w14:textId="0407FC32" w:rsidR="00101373" w:rsidRPr="00101373" w:rsidRDefault="00101373" w:rsidP="00101373">
      <w:pPr>
        <w:pStyle w:val="ad"/>
        <w:ind w:left="420"/>
      </w:pPr>
      <w:r>
        <w:t xml:space="preserve">This indicates the elevator locating at floor 3 and door closed. </w:t>
      </w:r>
    </w:p>
    <w:p w14:paraId="5368D7B5" w14:textId="4162B240" w:rsidR="004470B5" w:rsidRDefault="004470B5" w:rsidP="004470B5">
      <w:pPr>
        <w:pStyle w:val="ad"/>
        <w:numPr>
          <w:ilvl w:val="0"/>
          <w:numId w:val="15"/>
        </w:numPr>
      </w:pPr>
      <w:r>
        <w:rPr>
          <w:rFonts w:hint="eastAsia"/>
        </w:rPr>
        <w:lastRenderedPageBreak/>
        <w:t>O</w:t>
      </w:r>
      <w:r>
        <w:t>pen</w:t>
      </w:r>
    </w:p>
    <w:p w14:paraId="025D21E9" w14:textId="01172F56" w:rsidR="00101373" w:rsidRDefault="00101373" w:rsidP="00A31E48">
      <w:pPr>
        <w:pStyle w:val="ad"/>
        <w:ind w:left="420"/>
      </w:pPr>
      <w:r>
        <w:rPr>
          <w:rFonts w:hint="eastAsia"/>
        </w:rPr>
        <w:t>T</w:t>
      </w:r>
      <w:r>
        <w:t xml:space="preserve">his indicates that the elevator </w:t>
      </w:r>
      <w:r w:rsidR="003318AE">
        <w:t>stops</w:t>
      </w:r>
      <w:r>
        <w:t xml:space="preserve"> at a certain floor and open</w:t>
      </w:r>
      <w:r w:rsidR="003318AE">
        <w:t>s</w:t>
      </w:r>
      <w:r>
        <w:t xml:space="preserve"> the door</w:t>
      </w:r>
    </w:p>
    <w:p w14:paraId="7DDDE8E3" w14:textId="53769B52" w:rsidR="004470B5" w:rsidRDefault="004470B5" w:rsidP="004470B5">
      <w:pPr>
        <w:pStyle w:val="ad"/>
        <w:numPr>
          <w:ilvl w:val="0"/>
          <w:numId w:val="15"/>
        </w:numPr>
      </w:pPr>
      <w:r>
        <w:rPr>
          <w:rFonts w:hint="eastAsia"/>
        </w:rPr>
        <w:t>C</w:t>
      </w:r>
      <w:r>
        <w:t>lose</w:t>
      </w:r>
    </w:p>
    <w:p w14:paraId="08317EEC" w14:textId="0B0D17B7" w:rsidR="00101373" w:rsidRDefault="00101373" w:rsidP="00A31E48">
      <w:pPr>
        <w:pStyle w:val="ad"/>
        <w:ind w:left="420"/>
      </w:pPr>
      <w:r>
        <w:rPr>
          <w:rFonts w:hint="eastAsia"/>
        </w:rPr>
        <w:t>T</w:t>
      </w:r>
      <w:r>
        <w:t>his indicates that the elevator</w:t>
      </w:r>
      <w:r w:rsidR="003318AE">
        <w:t xml:space="preserve"> </w:t>
      </w:r>
      <w:r>
        <w:t>close</w:t>
      </w:r>
      <w:r w:rsidR="003318AE">
        <w:t>s</w:t>
      </w:r>
      <w:r>
        <w:t xml:space="preserve"> the door and go</w:t>
      </w:r>
      <w:r w:rsidR="003318AE">
        <w:t>es</w:t>
      </w:r>
      <w:r>
        <w:t xml:space="preserve"> back to state of current floor</w:t>
      </w:r>
      <w:r w:rsidR="003318AE">
        <w:t xml:space="preserve"> when exit this state</w:t>
      </w:r>
    </w:p>
    <w:p w14:paraId="1CDF4562" w14:textId="7C67CE6E" w:rsidR="00A31E48" w:rsidRDefault="00A31E48" w:rsidP="00A31E48">
      <w:r>
        <w:rPr>
          <w:rFonts w:hint="eastAsia"/>
        </w:rPr>
        <w:t>F</w:t>
      </w:r>
      <w:r>
        <w:t xml:space="preserve">or a </w:t>
      </w:r>
      <w:r w:rsidR="00E019AA">
        <w:t>clearer</w:t>
      </w:r>
      <w:r>
        <w:t xml:space="preserve"> description of how this </w:t>
      </w:r>
      <w:proofErr w:type="spellStart"/>
      <w:r>
        <w:t>stateflow</w:t>
      </w:r>
      <w:proofErr w:type="spellEnd"/>
      <w:r>
        <w:t xml:space="preserve"> functions, below are some essential transition between states.</w:t>
      </w:r>
      <w:r w:rsidR="00E019AA">
        <w:t xml:space="preserve"> X indicates any possible state.</w:t>
      </w:r>
    </w:p>
    <w:p w14:paraId="4E4547BF" w14:textId="4DAD981E" w:rsidR="00A31E48" w:rsidRDefault="00A31E48" w:rsidP="00A31E48">
      <w:pPr>
        <w:pStyle w:val="ad"/>
        <w:numPr>
          <w:ilvl w:val="0"/>
          <w:numId w:val="16"/>
        </w:numPr>
      </w:pPr>
      <w:r>
        <w:rPr>
          <w:rFonts w:hint="eastAsia"/>
        </w:rPr>
        <w:t>S</w:t>
      </w:r>
      <w:r>
        <w:t>leep -&gt; Floor</w:t>
      </w:r>
    </w:p>
    <w:p w14:paraId="17B19C21" w14:textId="5B9F1B00" w:rsidR="00A31E48" w:rsidRDefault="00A31E48" w:rsidP="00A31E48">
      <w:pPr>
        <w:pStyle w:val="ad"/>
        <w:ind w:left="420"/>
      </w:pPr>
      <w:r>
        <w:rPr>
          <w:rFonts w:hint="eastAsia"/>
        </w:rPr>
        <w:t>T</w:t>
      </w:r>
      <w:r>
        <w:t xml:space="preserve">his transition is triggered </w:t>
      </w:r>
      <w:r w:rsidR="00854570">
        <w:t xml:space="preserve">by the </w:t>
      </w:r>
      <w:proofErr w:type="spellStart"/>
      <w:r w:rsidR="00854570">
        <w:t>controller_core</w:t>
      </w:r>
      <w:proofErr w:type="spellEnd"/>
      <w:r w:rsidR="00854570">
        <w:t xml:space="preserve"> to wake </w:t>
      </w:r>
      <w:r w:rsidR="00EA6405">
        <w:t xml:space="preserve">up the target elevator </w:t>
      </w:r>
      <w:r>
        <w:t xml:space="preserve">when </w:t>
      </w:r>
      <w:r w:rsidR="00854570">
        <w:t xml:space="preserve">a new request is added to the waiting queue </w:t>
      </w:r>
      <w:r w:rsidR="00EA6405">
        <w:t>while</w:t>
      </w:r>
      <w:r w:rsidR="00854570">
        <w:t xml:space="preserve"> the elevator is stopped.</w:t>
      </w:r>
    </w:p>
    <w:p w14:paraId="70BEA445" w14:textId="468F06D8" w:rsidR="00832A6D" w:rsidRDefault="00832A6D" w:rsidP="00EA6405">
      <w:pPr>
        <w:pStyle w:val="ad"/>
        <w:numPr>
          <w:ilvl w:val="0"/>
          <w:numId w:val="16"/>
        </w:numPr>
      </w:pPr>
      <w:r>
        <w:rPr>
          <w:rFonts w:hint="eastAsia"/>
        </w:rPr>
        <w:t>F</w:t>
      </w:r>
      <w:r>
        <w:t>loor</w:t>
      </w:r>
      <w:r w:rsidR="00F70DAC">
        <w:t xml:space="preserve"> -&gt; </w:t>
      </w:r>
      <w:r>
        <w:t>Sleep</w:t>
      </w:r>
    </w:p>
    <w:p w14:paraId="0C0AA4D7" w14:textId="469AB506" w:rsidR="00832A6D" w:rsidRDefault="00832A6D" w:rsidP="00832A6D">
      <w:pPr>
        <w:pStyle w:val="ad"/>
        <w:ind w:left="420"/>
      </w:pPr>
      <w:r>
        <w:t>This transition happens when all the requests in both waiting of an elevator have been cleared.</w:t>
      </w:r>
    </w:p>
    <w:p w14:paraId="7FCA733B" w14:textId="29812B82" w:rsidR="00EA6405" w:rsidRDefault="00EA6405" w:rsidP="00EA6405">
      <w:pPr>
        <w:pStyle w:val="ad"/>
        <w:numPr>
          <w:ilvl w:val="0"/>
          <w:numId w:val="16"/>
        </w:numPr>
      </w:pPr>
      <w:r>
        <w:rPr>
          <w:rFonts w:hint="eastAsia"/>
        </w:rPr>
        <w:t>F</w:t>
      </w:r>
      <w:r>
        <w:t>loor</w:t>
      </w:r>
      <w:r w:rsidR="00F70DAC">
        <w:t xml:space="preserve"> -&gt; </w:t>
      </w:r>
      <w:r>
        <w:t>Floor</w:t>
      </w:r>
    </w:p>
    <w:p w14:paraId="49617A92" w14:textId="2D6E4F57" w:rsidR="00EA6405" w:rsidRDefault="00EA6405" w:rsidP="00EA6405">
      <w:pPr>
        <w:pStyle w:val="ad"/>
        <w:ind w:left="420"/>
      </w:pPr>
      <w:r>
        <w:t xml:space="preserve">This transition only happens between adjacent floors and is triggered by the Travelling algorithm of the elevator when an Up or Down movement is needed to meet the request. </w:t>
      </w:r>
    </w:p>
    <w:p w14:paraId="7BE685F5" w14:textId="4A6803EB" w:rsidR="00C14004" w:rsidRDefault="00C14004" w:rsidP="00C14004">
      <w:pPr>
        <w:pStyle w:val="ad"/>
        <w:numPr>
          <w:ilvl w:val="0"/>
          <w:numId w:val="16"/>
        </w:numPr>
      </w:pPr>
      <w:r>
        <w:rPr>
          <w:rFonts w:hint="eastAsia"/>
        </w:rPr>
        <w:t>F</w:t>
      </w:r>
      <w:r>
        <w:t>loor</w:t>
      </w:r>
      <w:r w:rsidR="00F70DAC">
        <w:t xml:space="preserve"> -&gt; </w:t>
      </w:r>
      <w:r>
        <w:t>Open</w:t>
      </w:r>
    </w:p>
    <w:p w14:paraId="347E0131" w14:textId="38A67706" w:rsidR="004D4D8C" w:rsidRDefault="003318AE" w:rsidP="004D4D8C">
      <w:pPr>
        <w:pStyle w:val="ad"/>
        <w:ind w:left="420"/>
      </w:pPr>
      <w:r>
        <w:rPr>
          <w:rFonts w:hint="eastAsia"/>
        </w:rPr>
        <w:t>T</w:t>
      </w:r>
      <w:r>
        <w:t xml:space="preserve">his transition happens when there is a request from the same floor of where the elevator is located. </w:t>
      </w:r>
    </w:p>
    <w:p w14:paraId="19829420" w14:textId="0F4344B1" w:rsidR="00262E0C" w:rsidRDefault="00262E0C" w:rsidP="003318AE">
      <w:pPr>
        <w:pStyle w:val="ad"/>
        <w:numPr>
          <w:ilvl w:val="0"/>
          <w:numId w:val="16"/>
        </w:numPr>
      </w:pPr>
      <w:r>
        <w:t>Sleep</w:t>
      </w:r>
      <w:r w:rsidR="00F70DAC">
        <w:t xml:space="preserve"> -&gt; </w:t>
      </w:r>
      <w:r>
        <w:t>Open</w:t>
      </w:r>
    </w:p>
    <w:p w14:paraId="4F000589" w14:textId="5C7448C8" w:rsidR="00262E0C" w:rsidRDefault="00262E0C" w:rsidP="00262E0C">
      <w:pPr>
        <w:pStyle w:val="ad"/>
        <w:ind w:left="420"/>
      </w:pPr>
      <w:r>
        <w:rPr>
          <w:rFonts w:hint="eastAsia"/>
        </w:rPr>
        <w:t>T</w:t>
      </w:r>
      <w:r>
        <w:t xml:space="preserve">his transition happens when the open button is pressed when the elevator is </w:t>
      </w:r>
      <w:r w:rsidR="002F3802">
        <w:t>stopped,</w:t>
      </w:r>
      <w:r>
        <w:t xml:space="preserve"> </w:t>
      </w:r>
      <w:r w:rsidR="002F3802">
        <w:t xml:space="preserve">i.e. the </w:t>
      </w:r>
      <w:proofErr w:type="spellStart"/>
      <w:r w:rsidR="002F3802">
        <w:t>stateflow</w:t>
      </w:r>
      <w:proofErr w:type="spellEnd"/>
      <w:r w:rsidR="002F3802">
        <w:t xml:space="preserve"> is in the state of Sleep.</w:t>
      </w:r>
    </w:p>
    <w:p w14:paraId="21E3AC71" w14:textId="2C7A363E" w:rsidR="004D4D8C" w:rsidRDefault="004D4D8C" w:rsidP="003318AE">
      <w:pPr>
        <w:pStyle w:val="ad"/>
        <w:numPr>
          <w:ilvl w:val="0"/>
          <w:numId w:val="16"/>
        </w:numPr>
      </w:pPr>
      <w:r>
        <w:t>Open</w:t>
      </w:r>
      <w:r w:rsidR="00F70DAC">
        <w:t xml:space="preserve"> -&gt; </w:t>
      </w:r>
      <w:r>
        <w:t>Close</w:t>
      </w:r>
    </w:p>
    <w:p w14:paraId="31B72920" w14:textId="2E68BA14" w:rsidR="00A277FC" w:rsidRDefault="004D4D8C" w:rsidP="00A277FC">
      <w:pPr>
        <w:pStyle w:val="ad"/>
        <w:ind w:left="420"/>
      </w:pPr>
      <w:r>
        <w:t>This happens automatically after a preset length of time or can be ha</w:t>
      </w:r>
      <w:r w:rsidR="00832A6D">
        <w:t xml:space="preserve">lted when the Open button is </w:t>
      </w:r>
      <w:r w:rsidR="00262E0C">
        <w:t>pressed,</w:t>
      </w:r>
      <w:r w:rsidR="00832A6D">
        <w:t xml:space="preserve"> and the OPEN signal is sent.</w:t>
      </w:r>
      <w:r w:rsidR="002F3802">
        <w:t xml:space="preserve"> This is also the only outgoing transition from the state of Open</w:t>
      </w:r>
      <w:r w:rsidR="00DD429D">
        <w:t>.</w:t>
      </w:r>
    </w:p>
    <w:p w14:paraId="1D5F462D" w14:textId="71D7F8FF" w:rsidR="00A277FC" w:rsidRDefault="00A277FC" w:rsidP="003318AE">
      <w:pPr>
        <w:pStyle w:val="ad"/>
        <w:numPr>
          <w:ilvl w:val="0"/>
          <w:numId w:val="16"/>
        </w:numPr>
      </w:pPr>
      <w:r>
        <w:rPr>
          <w:rFonts w:hint="eastAsia"/>
        </w:rPr>
        <w:t>O</w:t>
      </w:r>
      <w:r>
        <w:t>pen -&gt; Open</w:t>
      </w:r>
    </w:p>
    <w:p w14:paraId="057853CA" w14:textId="7B01BD2D" w:rsidR="00A277FC" w:rsidRDefault="00A277FC" w:rsidP="00A277FC">
      <w:pPr>
        <w:pStyle w:val="ad"/>
        <w:ind w:left="420"/>
      </w:pPr>
      <w:r>
        <w:rPr>
          <w:rFonts w:hint="eastAsia"/>
        </w:rPr>
        <w:t>T</w:t>
      </w:r>
      <w:r>
        <w:t>his happens when the open button is pressed when the door is already open, which reset the timer of door opening.</w:t>
      </w:r>
    </w:p>
    <w:p w14:paraId="6F784577" w14:textId="4EB1FDB7" w:rsidR="003318AE" w:rsidRDefault="003318AE" w:rsidP="003318AE">
      <w:pPr>
        <w:pStyle w:val="ad"/>
        <w:numPr>
          <w:ilvl w:val="0"/>
          <w:numId w:val="16"/>
        </w:numPr>
      </w:pPr>
      <w:r>
        <w:rPr>
          <w:rFonts w:hint="eastAsia"/>
        </w:rPr>
        <w:t>C</w:t>
      </w:r>
      <w:r>
        <w:t>lose</w:t>
      </w:r>
      <w:r w:rsidR="00F70DAC">
        <w:t xml:space="preserve"> -&gt; </w:t>
      </w:r>
      <w:r>
        <w:t>Floor</w:t>
      </w:r>
    </w:p>
    <w:p w14:paraId="3332BF62" w14:textId="33778E43" w:rsidR="003318AE" w:rsidRDefault="003318AE" w:rsidP="003318AE">
      <w:pPr>
        <w:pStyle w:val="ad"/>
        <w:ind w:left="420"/>
      </w:pPr>
      <w:r>
        <w:t xml:space="preserve">This transition happens automatically after the </w:t>
      </w:r>
      <w:r w:rsidR="00832A6D">
        <w:t>functions in the close state return and will go back to the state where the elevator is right now located.</w:t>
      </w:r>
    </w:p>
    <w:p w14:paraId="499A28CF" w14:textId="77777777" w:rsidR="006C5236" w:rsidRDefault="006C5236">
      <w:pPr>
        <w:rPr>
          <w:rFonts w:asciiTheme="majorHAnsi" w:eastAsiaTheme="majorEastAsia" w:hAnsiTheme="majorHAnsi" w:cstheme="majorBidi"/>
          <w:color w:val="2F5496" w:themeColor="accent1" w:themeShade="BF"/>
          <w:sz w:val="26"/>
          <w:szCs w:val="26"/>
        </w:rPr>
      </w:pPr>
      <w:r>
        <w:br w:type="page"/>
      </w:r>
    </w:p>
    <w:p w14:paraId="65B32DB0" w14:textId="5FA40D41" w:rsidR="000D68F8" w:rsidRDefault="00030D62" w:rsidP="00142D87">
      <w:pPr>
        <w:pStyle w:val="2"/>
      </w:pPr>
      <w:bookmarkStart w:id="5" w:name="_Toc44615233"/>
      <w:r>
        <w:lastRenderedPageBreak/>
        <w:t>I</w:t>
      </w:r>
      <w:r w:rsidR="00142D87">
        <w:t>mplementation</w:t>
      </w:r>
      <w:r>
        <w:t xml:space="preserve"> Details</w:t>
      </w:r>
      <w:bookmarkEnd w:id="5"/>
    </w:p>
    <w:p w14:paraId="24B3A7E7" w14:textId="09EC41FE" w:rsidR="005018F7" w:rsidRDefault="0045540D" w:rsidP="0045540D">
      <w:r>
        <w:rPr>
          <w:rFonts w:hint="eastAsia"/>
        </w:rPr>
        <w:t>T</w:t>
      </w:r>
      <w:r>
        <w:t>his part shows how the code implement</w:t>
      </w:r>
      <w:r w:rsidR="006C5236">
        <w:rPr>
          <w:rFonts w:hint="eastAsia"/>
        </w:rPr>
        <w:t>s</w:t>
      </w:r>
      <w:r>
        <w:t xml:space="preserve"> use case</w:t>
      </w:r>
      <w:r w:rsidR="006C5236">
        <w:t>s</w:t>
      </w:r>
      <w:r>
        <w:t xml:space="preserve"> and requirement in practice.</w:t>
      </w:r>
      <w:r w:rsidR="00634501">
        <w:rPr>
          <w:rFonts w:hint="eastAsia"/>
        </w:rPr>
        <w:t xml:space="preserve"> </w:t>
      </w:r>
      <w:r w:rsidR="00634501">
        <w:t xml:space="preserve">As the elevator system is a system of high integration, it would be way to abundant to use separate examples to show all the use cases and requirement entries; thus I will use a </w:t>
      </w:r>
      <w:r w:rsidR="00BF5031">
        <w:t>widely covering example with its sequence diagram to show how the use cases are implemented.</w:t>
      </w:r>
    </w:p>
    <w:p w14:paraId="47AC767A" w14:textId="090BAF27" w:rsidR="00030D62" w:rsidRDefault="00D94194" w:rsidP="00030D62">
      <w:pPr>
        <w:pStyle w:val="3"/>
      </w:pPr>
      <w:bookmarkStart w:id="6" w:name="_Toc44615234"/>
      <w:r>
        <w:t xml:space="preserve">S1 </w:t>
      </w:r>
      <w:r w:rsidR="00030D62">
        <w:t>UI Implementation</w:t>
      </w:r>
      <w:bookmarkEnd w:id="6"/>
      <w:r>
        <w:t xml:space="preserve"> </w:t>
      </w:r>
    </w:p>
    <w:p w14:paraId="7DE625F8" w14:textId="6C3E0A03" w:rsidR="00D94194" w:rsidRDefault="00D94194" w:rsidP="00747C43">
      <w:pPr>
        <w:pStyle w:val="ad"/>
        <w:numPr>
          <w:ilvl w:val="0"/>
          <w:numId w:val="26"/>
        </w:numPr>
      </w:pPr>
      <w:r>
        <w:t xml:space="preserve">S1.1.1: </w:t>
      </w:r>
      <w:r w:rsidR="00BF5031">
        <w:rPr>
          <w:rFonts w:hint="eastAsia"/>
        </w:rPr>
        <w:t>F</w:t>
      </w:r>
      <w:r w:rsidR="00BF5031">
        <w:t xml:space="preserve">irst as required, the control panel inside the elevator has 6 buttons (R1.1.2) while the panel outside has two (R1.1.1). </w:t>
      </w:r>
    </w:p>
    <w:p w14:paraId="4E68EF25" w14:textId="507314B2" w:rsidR="00D94194" w:rsidRDefault="00D94194" w:rsidP="00747C43">
      <w:pPr>
        <w:pStyle w:val="ad"/>
        <w:numPr>
          <w:ilvl w:val="0"/>
          <w:numId w:val="26"/>
        </w:numPr>
      </w:pPr>
      <w:r>
        <w:t xml:space="preserve">S1.1.2: </w:t>
      </w:r>
      <w:r w:rsidR="00912C52">
        <w:t xml:space="preserve">Every button will be lit when its </w:t>
      </w:r>
      <w:r w:rsidR="000D308F">
        <w:t>pressed and</w:t>
      </w:r>
      <w:r w:rsidR="00912C52">
        <w:t xml:space="preserve"> will dim when the floor is reach or the action </w:t>
      </w:r>
      <w:r w:rsidR="00030D62">
        <w:t xml:space="preserve">has been </w:t>
      </w:r>
      <w:r w:rsidR="000D308F">
        <w:t>done. (</w:t>
      </w:r>
      <w:r w:rsidR="00030D62">
        <w:t xml:space="preserve">R1.2.1) </w:t>
      </w:r>
    </w:p>
    <w:p w14:paraId="29EFBDDD" w14:textId="7066422B" w:rsidR="00BF5031" w:rsidRDefault="00D94194" w:rsidP="00747C43">
      <w:pPr>
        <w:pStyle w:val="ad"/>
        <w:numPr>
          <w:ilvl w:val="0"/>
          <w:numId w:val="26"/>
        </w:numPr>
      </w:pPr>
      <w:r>
        <w:t xml:space="preserve">S1.1.3: </w:t>
      </w:r>
      <w:r w:rsidR="00236676">
        <w:t xml:space="preserve">Both panels have either a meter or a number to indicate the current location of the elevator. On the inside panel, a light switch between green to red and a door opening and closing indicate the status of door open and door closed, respectively. </w:t>
      </w:r>
      <w:r w:rsidR="00912C52">
        <w:t>On the outside panel, the red line shown will turn in the up arrow and down arrow depending on the corresponding elevator’s direction, with a door opening and closing indicating the status of</w:t>
      </w:r>
      <w:r w:rsidR="00912C52" w:rsidRPr="00912C52">
        <w:t xml:space="preserve"> </w:t>
      </w:r>
      <w:r w:rsidR="00912C52">
        <w:t>door open and door closed.</w:t>
      </w:r>
      <w:r w:rsidR="00030D62">
        <w:t>(R2.1.1)</w:t>
      </w:r>
    </w:p>
    <w:p w14:paraId="689062B0" w14:textId="0626D760" w:rsidR="00030D62" w:rsidRDefault="00EC1FBD" w:rsidP="00030D62">
      <w:pPr>
        <w:jc w:val="center"/>
      </w:pPr>
      <w:r>
        <w:rPr>
          <w:noProof/>
        </w:rPr>
        <w:drawing>
          <wp:inline distT="0" distB="0" distL="0" distR="0" wp14:anchorId="3297E0F9" wp14:editId="6962A5E8">
            <wp:extent cx="888675" cy="2769704"/>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23063" cy="2876880"/>
                    </a:xfrm>
                    <a:prstGeom prst="rect">
                      <a:avLst/>
                    </a:prstGeom>
                  </pic:spPr>
                </pic:pic>
              </a:graphicData>
            </a:graphic>
          </wp:inline>
        </w:drawing>
      </w:r>
      <w:r>
        <w:rPr>
          <w:rFonts w:hint="eastAsia"/>
        </w:rPr>
        <w:t xml:space="preserve"> </w:t>
      </w:r>
      <w:r>
        <w:t xml:space="preserve">                   </w:t>
      </w:r>
      <w:r>
        <w:rPr>
          <w:noProof/>
        </w:rPr>
        <w:drawing>
          <wp:inline distT="0" distB="0" distL="0" distR="0" wp14:anchorId="1A55A895" wp14:editId="7EE1E2A7">
            <wp:extent cx="3321878" cy="11635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6544" cy="1172139"/>
                    </a:xfrm>
                    <a:prstGeom prst="rect">
                      <a:avLst/>
                    </a:prstGeom>
                  </pic:spPr>
                </pic:pic>
              </a:graphicData>
            </a:graphic>
          </wp:inline>
        </w:drawing>
      </w:r>
    </w:p>
    <w:p w14:paraId="72A233A6" w14:textId="1A57EE44" w:rsidR="00EC1FBD" w:rsidRDefault="00A05FBA" w:rsidP="00030D62">
      <w:pPr>
        <w:pStyle w:val="3"/>
      </w:pPr>
      <w:bookmarkStart w:id="7" w:name="_Toc44615235"/>
      <w:r>
        <w:t xml:space="preserve">S2 </w:t>
      </w:r>
      <w:r w:rsidR="00030D62">
        <w:rPr>
          <w:rFonts w:hint="eastAsia"/>
        </w:rPr>
        <w:t>U</w:t>
      </w:r>
      <w:r w:rsidR="00030D62">
        <w:t>se Case Implementation</w:t>
      </w:r>
      <w:bookmarkEnd w:id="7"/>
    </w:p>
    <w:p w14:paraId="54165B8B" w14:textId="0D4271D4" w:rsidR="00BE08EE" w:rsidRDefault="00A63833" w:rsidP="00BE08EE">
      <w:r>
        <w:rPr>
          <w:rFonts w:hint="eastAsia"/>
        </w:rPr>
        <w:t>H</w:t>
      </w:r>
      <w:r>
        <w:t>ere is a big sequence diagram of how the system deals with requests from inside and outside panel.</w:t>
      </w:r>
    </w:p>
    <w:p w14:paraId="49158531" w14:textId="3E7AD2CE" w:rsidR="00D23733" w:rsidRDefault="001068A6" w:rsidP="00D23733">
      <w:pPr>
        <w:jc w:val="center"/>
      </w:pPr>
      <w:r>
        <w:rPr>
          <w:noProof/>
        </w:rPr>
        <w:lastRenderedPageBreak/>
        <w:drawing>
          <wp:inline distT="0" distB="0" distL="0" distR="0" wp14:anchorId="08F60E38" wp14:editId="3D38C296">
            <wp:extent cx="3252422" cy="6686599"/>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2422" cy="6686599"/>
                    </a:xfrm>
                    <a:prstGeom prst="rect">
                      <a:avLst/>
                    </a:prstGeom>
                  </pic:spPr>
                </pic:pic>
              </a:graphicData>
            </a:graphic>
          </wp:inline>
        </w:drawing>
      </w:r>
    </w:p>
    <w:p w14:paraId="5BF322F6" w14:textId="09B1748C" w:rsidR="00446481" w:rsidRDefault="00446481" w:rsidP="0064102E">
      <w:pPr>
        <w:pStyle w:val="ad"/>
        <w:numPr>
          <w:ilvl w:val="0"/>
          <w:numId w:val="23"/>
        </w:numPr>
      </w:pPr>
      <w:r>
        <w:t>S2.1</w:t>
      </w:r>
      <w:r w:rsidR="00747C43">
        <w:t>:</w:t>
      </w:r>
      <w:r w:rsidR="003871E8">
        <w:t xml:space="preserve"> </w:t>
      </w:r>
      <w:r>
        <w:t>When a request of UP comes from 2</w:t>
      </w:r>
      <w:r w:rsidRPr="0064102E">
        <w:rPr>
          <w:vertAlign w:val="superscript"/>
        </w:rPr>
        <w:t>nd</w:t>
      </w:r>
      <w:r>
        <w:t xml:space="preserve"> floor</w:t>
      </w:r>
    </w:p>
    <w:p w14:paraId="64228697" w14:textId="7CF75234" w:rsidR="00D23733" w:rsidRDefault="00446481" w:rsidP="0064102E">
      <w:pPr>
        <w:pStyle w:val="ad"/>
        <w:numPr>
          <w:ilvl w:val="1"/>
          <w:numId w:val="24"/>
        </w:numPr>
      </w:pPr>
      <w:r>
        <w:t>S2.1.1</w:t>
      </w:r>
      <w:r w:rsidR="00747C43">
        <w:t>:</w:t>
      </w:r>
      <w:r>
        <w:t xml:space="preserve"> The controller core here assign the request to suitable elevator via Allocation() (R4.1.2)</w:t>
      </w:r>
    </w:p>
    <w:p w14:paraId="6680E2FA" w14:textId="37199F0F" w:rsidR="00446481" w:rsidRDefault="00446481" w:rsidP="0064102E">
      <w:pPr>
        <w:pStyle w:val="ad"/>
        <w:numPr>
          <w:ilvl w:val="1"/>
          <w:numId w:val="24"/>
        </w:numPr>
      </w:pPr>
      <w:r>
        <w:rPr>
          <w:rFonts w:hint="eastAsia"/>
        </w:rPr>
        <w:t>S</w:t>
      </w:r>
      <w:r>
        <w:t>2.1.2</w:t>
      </w:r>
      <w:r w:rsidR="00747C43">
        <w:t>:</w:t>
      </w:r>
      <w:r>
        <w:t xml:space="preserve"> All request</w:t>
      </w:r>
      <w:r w:rsidR="003871E8">
        <w:t>s</w:t>
      </w:r>
      <w:r>
        <w:t xml:space="preserve"> must go through the Allocation() (R4.1.1)</w:t>
      </w:r>
    </w:p>
    <w:p w14:paraId="52EE9FE8" w14:textId="6CF7DA30" w:rsidR="003871E8" w:rsidRDefault="003871E8" w:rsidP="0064102E">
      <w:pPr>
        <w:pStyle w:val="ad"/>
        <w:numPr>
          <w:ilvl w:val="1"/>
          <w:numId w:val="24"/>
        </w:numPr>
      </w:pPr>
      <w:r>
        <w:rPr>
          <w:rFonts w:hint="eastAsia"/>
        </w:rPr>
        <w:t>S</w:t>
      </w:r>
      <w:r>
        <w:t>2.1.3</w:t>
      </w:r>
      <w:r w:rsidR="00747C43">
        <w:t>:</w:t>
      </w:r>
      <w:r>
        <w:t xml:space="preserve"> All requests to elevator can only be distributed through Allocation() (R3.2.1)</w:t>
      </w:r>
    </w:p>
    <w:p w14:paraId="716F8C5F" w14:textId="7B7A582C" w:rsidR="0098732A" w:rsidRDefault="0098732A" w:rsidP="0064102E">
      <w:pPr>
        <w:pStyle w:val="ad"/>
        <w:numPr>
          <w:ilvl w:val="1"/>
          <w:numId w:val="24"/>
        </w:numPr>
      </w:pPr>
      <w:r>
        <w:rPr>
          <w:rFonts w:hint="eastAsia"/>
        </w:rPr>
        <w:t>S</w:t>
      </w:r>
      <w:r>
        <w:t>2.1.4</w:t>
      </w:r>
      <w:r w:rsidR="00747C43">
        <w:t>:</w:t>
      </w:r>
      <w:r>
        <w:t xml:space="preserve"> The conditions the allocations needed to make decision come directly from </w:t>
      </w:r>
      <w:r w:rsidR="0064102E">
        <w:t>retrieving the target elevator’s data (R3.1.1)</w:t>
      </w:r>
    </w:p>
    <w:p w14:paraId="382F2D7B" w14:textId="72166FB5" w:rsidR="00446481" w:rsidRDefault="003871E8" w:rsidP="0064102E">
      <w:pPr>
        <w:pStyle w:val="ad"/>
        <w:numPr>
          <w:ilvl w:val="0"/>
          <w:numId w:val="23"/>
        </w:numPr>
      </w:pPr>
      <w:r>
        <w:rPr>
          <w:rFonts w:hint="eastAsia"/>
        </w:rPr>
        <w:t>S</w:t>
      </w:r>
      <w:r>
        <w:t>2.2 After the request has been assigned</w:t>
      </w:r>
    </w:p>
    <w:p w14:paraId="61C86970" w14:textId="1F959030" w:rsidR="003871E8" w:rsidRDefault="003871E8" w:rsidP="0064102E">
      <w:pPr>
        <w:pStyle w:val="ad"/>
        <w:numPr>
          <w:ilvl w:val="1"/>
          <w:numId w:val="24"/>
        </w:numPr>
      </w:pPr>
      <w:r>
        <w:rPr>
          <w:rFonts w:hint="eastAsia"/>
        </w:rPr>
        <w:lastRenderedPageBreak/>
        <w:t>S</w:t>
      </w:r>
      <w:r>
        <w:t>2.2.1</w:t>
      </w:r>
      <w:r w:rsidR="00747C43">
        <w:t>:</w:t>
      </w:r>
      <w:r>
        <w:t xml:space="preserve"> The elevator moves </w:t>
      </w:r>
      <w:r w:rsidR="00A526DE">
        <w:t xml:space="preserve">according to the </w:t>
      </w:r>
      <w:proofErr w:type="spellStart"/>
      <w:r w:rsidR="00A526DE">
        <w:t>inPosition</w:t>
      </w:r>
      <w:proofErr w:type="spellEnd"/>
      <w:r w:rsidR="00A526DE">
        <w:t>() function by sending signal to elevator core</w:t>
      </w:r>
    </w:p>
    <w:p w14:paraId="7075D0B3" w14:textId="47C9532F" w:rsidR="00A526DE" w:rsidRDefault="00A526DE" w:rsidP="0064102E">
      <w:pPr>
        <w:pStyle w:val="ad"/>
        <w:numPr>
          <w:ilvl w:val="1"/>
          <w:numId w:val="24"/>
        </w:numPr>
      </w:pPr>
      <w:r>
        <w:rPr>
          <w:rFonts w:hint="eastAsia"/>
        </w:rPr>
        <w:t>S</w:t>
      </w:r>
      <w:r>
        <w:t>2.2.2</w:t>
      </w:r>
      <w:r w:rsidR="00747C43">
        <w:t>:</w:t>
      </w:r>
      <w:r>
        <w:t xml:space="preserve"> The elevator core calls the function to control motor written in Elevator class (R3.3.1)</w:t>
      </w:r>
    </w:p>
    <w:p w14:paraId="6BE987C8" w14:textId="15FF8222" w:rsidR="005E5C2E" w:rsidRDefault="005E5C2E" w:rsidP="0064102E">
      <w:pPr>
        <w:pStyle w:val="ad"/>
        <w:numPr>
          <w:ilvl w:val="1"/>
          <w:numId w:val="24"/>
        </w:numPr>
      </w:pPr>
      <w:r>
        <w:t>S2.2.3</w:t>
      </w:r>
      <w:r w:rsidR="00747C43">
        <w:t>:</w:t>
      </w:r>
      <w:r>
        <w:t xml:space="preserve"> As implemented in the </w:t>
      </w:r>
      <w:proofErr w:type="spellStart"/>
      <w:r>
        <w:t>Stateflow</w:t>
      </w:r>
      <w:proofErr w:type="spellEnd"/>
      <w:r>
        <w:t xml:space="preserve"> mentioned above, the door will open only when the elevator is stopped because </w:t>
      </w:r>
      <w:proofErr w:type="spellStart"/>
      <w:r w:rsidR="00F117E1">
        <w:t>in</w:t>
      </w:r>
      <w:r w:rsidR="00747C43">
        <w:t>P</w:t>
      </w:r>
      <w:r w:rsidR="00F117E1">
        <w:t>osition</w:t>
      </w:r>
      <w:proofErr w:type="spellEnd"/>
      <w:r w:rsidR="00F117E1">
        <w:t>() only gives out the STOP signal when the elevator reaches a certain floor and before any further movement. This prevents the elevator to open in the middle of any movement (R3.3.2)</w:t>
      </w:r>
    </w:p>
    <w:p w14:paraId="2A7FAB6E" w14:textId="5294F66D" w:rsidR="00F117E1" w:rsidRDefault="00F117E1" w:rsidP="0064102E">
      <w:pPr>
        <w:pStyle w:val="ad"/>
        <w:numPr>
          <w:ilvl w:val="1"/>
          <w:numId w:val="24"/>
        </w:numPr>
      </w:pPr>
      <w:r>
        <w:rPr>
          <w:rFonts w:hint="eastAsia"/>
        </w:rPr>
        <w:t>S</w:t>
      </w:r>
      <w:r>
        <w:t>2.2.4</w:t>
      </w:r>
      <w:r w:rsidR="00747C43">
        <w:t>:</w:t>
      </w:r>
      <w:r>
        <w:t xml:space="preserve"> As implemented in the </w:t>
      </w:r>
      <w:proofErr w:type="spellStart"/>
      <w:r>
        <w:t>Stateflow</w:t>
      </w:r>
      <w:proofErr w:type="spellEnd"/>
      <w:r>
        <w:t>, there is no such a state representing floors over 3 of beneath 1, thus the elevator will only operates between 1st and 3</w:t>
      </w:r>
      <w:r w:rsidRPr="0064102E">
        <w:t>rd</w:t>
      </w:r>
      <w:r>
        <w:t xml:space="preserve"> floor. Also as implemented in </w:t>
      </w:r>
      <w:proofErr w:type="spellStart"/>
      <w:r>
        <w:rPr>
          <w:rFonts w:hint="eastAsia"/>
        </w:rPr>
        <w:t>inP</w:t>
      </w:r>
      <w:r>
        <w:t>osition</w:t>
      </w:r>
      <w:proofErr w:type="spellEnd"/>
      <w:r>
        <w:t xml:space="preserve">, as no </w:t>
      </w:r>
      <w:r w:rsidR="00201CFC">
        <w:t>request from over 3 of beneath 1 comes, the elevator will not continue to move up at 3</w:t>
      </w:r>
      <w:r w:rsidR="00201CFC" w:rsidRPr="0064102E">
        <w:t>rd</w:t>
      </w:r>
      <w:r w:rsidR="00201CFC">
        <w:t xml:space="preserve"> or move down at 1</w:t>
      </w:r>
      <w:r w:rsidR="00201CFC" w:rsidRPr="0064102E">
        <w:t>st</w:t>
      </w:r>
      <w:r w:rsidR="00201CFC">
        <w:t>. (R3.3.3 R3.3.4)</w:t>
      </w:r>
    </w:p>
    <w:p w14:paraId="2588BC6D" w14:textId="1A4D55EC" w:rsidR="00747C43" w:rsidRDefault="0098732A" w:rsidP="00747C43">
      <w:pPr>
        <w:pStyle w:val="ad"/>
        <w:numPr>
          <w:ilvl w:val="1"/>
          <w:numId w:val="24"/>
        </w:numPr>
      </w:pPr>
      <w:r>
        <w:rPr>
          <w:rFonts w:hint="eastAsia"/>
        </w:rPr>
        <w:t>S</w:t>
      </w:r>
      <w:r>
        <w:t>2.2.5</w:t>
      </w:r>
      <w:r w:rsidR="00747C43">
        <w:t>:</w:t>
      </w:r>
      <w:r>
        <w:t xml:space="preserve"> After a request is fulfilled, the elevator will automatically update all the panels both inside and outside the elevator(R3.1.2)</w:t>
      </w:r>
    </w:p>
    <w:p w14:paraId="31B3979B" w14:textId="622BC248" w:rsidR="00201CFC" w:rsidRDefault="00201CFC" w:rsidP="0064102E">
      <w:pPr>
        <w:pStyle w:val="ad"/>
        <w:numPr>
          <w:ilvl w:val="0"/>
          <w:numId w:val="23"/>
        </w:numPr>
      </w:pPr>
      <w:r>
        <w:rPr>
          <w:rFonts w:hint="eastAsia"/>
        </w:rPr>
        <w:t>S</w:t>
      </w:r>
      <w:r>
        <w:t>2.3 When a</w:t>
      </w:r>
      <w:r w:rsidR="00F8769F">
        <w:t>n</w:t>
      </w:r>
      <w:r>
        <w:t xml:space="preserve"> open button is pressed manually, as shown in the sequence and implemented in the </w:t>
      </w:r>
      <w:proofErr w:type="spellStart"/>
      <w:r>
        <w:t>stateflow</w:t>
      </w:r>
      <w:proofErr w:type="spellEnd"/>
      <w:r>
        <w:t xml:space="preserve">, </w:t>
      </w:r>
      <w:r w:rsidR="00F8769F">
        <w:t>the signal will be directly passed to the elevator core without going into controller core. (R3.2.1)</w:t>
      </w:r>
    </w:p>
    <w:p w14:paraId="561E0DF9" w14:textId="7F2E93AF" w:rsidR="00F8769F" w:rsidRPr="00BE08EE" w:rsidRDefault="00F8769F" w:rsidP="0064102E">
      <w:pPr>
        <w:pStyle w:val="ad"/>
        <w:numPr>
          <w:ilvl w:val="0"/>
          <w:numId w:val="23"/>
        </w:numPr>
      </w:pPr>
      <w:r>
        <w:rPr>
          <w:rFonts w:hint="eastAsia"/>
        </w:rPr>
        <w:t>S</w:t>
      </w:r>
      <w:r>
        <w:t>2.4 When an stop button is pressed, the stop() function mentioned above will be called to stop the elevator until it is pressed again</w:t>
      </w:r>
      <w:r w:rsidR="00732A9D">
        <w:t xml:space="preserve"> (R1.1.2)</w:t>
      </w:r>
    </w:p>
    <w:sectPr w:rsidR="00F8769F" w:rsidRPr="00BE08EE" w:rsidSect="003064CB">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E536A" w14:textId="77777777" w:rsidR="008A1068" w:rsidRDefault="008A1068" w:rsidP="003E12E6">
      <w:pPr>
        <w:spacing w:after="0" w:line="240" w:lineRule="auto"/>
      </w:pPr>
      <w:r>
        <w:separator/>
      </w:r>
    </w:p>
  </w:endnote>
  <w:endnote w:type="continuationSeparator" w:id="0">
    <w:p w14:paraId="4150BDFC" w14:textId="77777777" w:rsidR="008A1068" w:rsidRDefault="008A1068" w:rsidP="003E1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4D923" w14:textId="77777777" w:rsidR="008A1068" w:rsidRDefault="008A1068" w:rsidP="003E12E6">
      <w:pPr>
        <w:spacing w:after="0" w:line="240" w:lineRule="auto"/>
      </w:pPr>
      <w:r>
        <w:separator/>
      </w:r>
    </w:p>
  </w:footnote>
  <w:footnote w:type="continuationSeparator" w:id="0">
    <w:p w14:paraId="610E99E3" w14:textId="77777777" w:rsidR="008A1068" w:rsidRDefault="008A1068" w:rsidP="003E12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D368C"/>
    <w:multiLevelType w:val="hybridMultilevel"/>
    <w:tmpl w:val="8FC88BC4"/>
    <w:lvl w:ilvl="0" w:tplc="4A58749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660D4E"/>
    <w:multiLevelType w:val="hybridMultilevel"/>
    <w:tmpl w:val="2D6006E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DE657B"/>
    <w:multiLevelType w:val="hybridMultilevel"/>
    <w:tmpl w:val="A886CF10"/>
    <w:lvl w:ilvl="0" w:tplc="4A587490">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026FEC"/>
    <w:multiLevelType w:val="hybridMultilevel"/>
    <w:tmpl w:val="01162AE4"/>
    <w:lvl w:ilvl="0" w:tplc="4A587490">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EF00C56"/>
    <w:multiLevelType w:val="hybridMultilevel"/>
    <w:tmpl w:val="E570A43C"/>
    <w:lvl w:ilvl="0" w:tplc="4A5874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218F16FF"/>
    <w:multiLevelType w:val="hybridMultilevel"/>
    <w:tmpl w:val="E2AED01A"/>
    <w:lvl w:ilvl="0" w:tplc="4A58749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1D11469"/>
    <w:multiLevelType w:val="hybridMultilevel"/>
    <w:tmpl w:val="7DA48126"/>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23035208"/>
    <w:multiLevelType w:val="hybridMultilevel"/>
    <w:tmpl w:val="1FFA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F7A11"/>
    <w:multiLevelType w:val="hybridMultilevel"/>
    <w:tmpl w:val="80B66F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47F4A1F"/>
    <w:multiLevelType w:val="hybridMultilevel"/>
    <w:tmpl w:val="AFD2A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E82D14"/>
    <w:multiLevelType w:val="hybridMultilevel"/>
    <w:tmpl w:val="3A2650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4029A4"/>
    <w:multiLevelType w:val="hybridMultilevel"/>
    <w:tmpl w:val="6D605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436723"/>
    <w:multiLevelType w:val="hybridMultilevel"/>
    <w:tmpl w:val="FDA6774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7455510"/>
    <w:multiLevelType w:val="hybridMultilevel"/>
    <w:tmpl w:val="2DC0A1AE"/>
    <w:lvl w:ilvl="0" w:tplc="4A5874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49E05D90"/>
    <w:multiLevelType w:val="hybridMultilevel"/>
    <w:tmpl w:val="66565CBE"/>
    <w:lvl w:ilvl="0" w:tplc="4A5874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BF405D0"/>
    <w:multiLevelType w:val="hybridMultilevel"/>
    <w:tmpl w:val="4480391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2DD367B"/>
    <w:multiLevelType w:val="hybridMultilevel"/>
    <w:tmpl w:val="A222851C"/>
    <w:lvl w:ilvl="0" w:tplc="4A58749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A8741A7"/>
    <w:multiLevelType w:val="hybridMultilevel"/>
    <w:tmpl w:val="B07065A8"/>
    <w:lvl w:ilvl="0" w:tplc="4A587490">
      <w:start w:val="1"/>
      <w:numFmt w:val="bullet"/>
      <w:lvlText w:val=""/>
      <w:lvlJc w:val="left"/>
      <w:pPr>
        <w:ind w:left="420" w:hanging="420"/>
      </w:pPr>
      <w:rPr>
        <w:rFonts w:ascii="Wingdings" w:hAnsi="Wingdings" w:hint="default"/>
      </w:rPr>
    </w:lvl>
    <w:lvl w:ilvl="1" w:tplc="6D50009C">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C0622EA"/>
    <w:multiLevelType w:val="hybridMultilevel"/>
    <w:tmpl w:val="38DE29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E910AA"/>
    <w:multiLevelType w:val="hybridMultilevel"/>
    <w:tmpl w:val="DC4C0D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B7A65BF"/>
    <w:multiLevelType w:val="hybridMultilevel"/>
    <w:tmpl w:val="401A8C10"/>
    <w:lvl w:ilvl="0" w:tplc="4A58749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DE06842"/>
    <w:multiLevelType w:val="hybridMultilevel"/>
    <w:tmpl w:val="C1A0C56C"/>
    <w:lvl w:ilvl="0" w:tplc="F8A4748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F145F7"/>
    <w:multiLevelType w:val="hybridMultilevel"/>
    <w:tmpl w:val="8B74796A"/>
    <w:lvl w:ilvl="0" w:tplc="4A5874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76625982"/>
    <w:multiLevelType w:val="hybridMultilevel"/>
    <w:tmpl w:val="3558D3C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612780"/>
    <w:multiLevelType w:val="hybridMultilevel"/>
    <w:tmpl w:val="43C424A8"/>
    <w:lvl w:ilvl="0" w:tplc="F8A47486">
      <w:start w:val="1"/>
      <w:numFmt w:val="decimal"/>
      <w:lvlText w:val="%1."/>
      <w:lvlJc w:val="left"/>
      <w:pPr>
        <w:ind w:left="78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F070482"/>
    <w:multiLevelType w:val="hybridMultilevel"/>
    <w:tmpl w:val="2E328B3C"/>
    <w:lvl w:ilvl="0" w:tplc="6D50009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
  </w:num>
  <w:num w:numId="2">
    <w:abstractNumId w:val="11"/>
  </w:num>
  <w:num w:numId="3">
    <w:abstractNumId w:val="7"/>
  </w:num>
  <w:num w:numId="4">
    <w:abstractNumId w:val="18"/>
  </w:num>
  <w:num w:numId="5">
    <w:abstractNumId w:val="10"/>
  </w:num>
  <w:num w:numId="6">
    <w:abstractNumId w:val="19"/>
  </w:num>
  <w:num w:numId="7">
    <w:abstractNumId w:val="0"/>
  </w:num>
  <w:num w:numId="8">
    <w:abstractNumId w:val="5"/>
  </w:num>
  <w:num w:numId="9">
    <w:abstractNumId w:val="1"/>
  </w:num>
  <w:num w:numId="10">
    <w:abstractNumId w:val="6"/>
  </w:num>
  <w:num w:numId="11">
    <w:abstractNumId w:val="23"/>
  </w:num>
  <w:num w:numId="12">
    <w:abstractNumId w:val="4"/>
  </w:num>
  <w:num w:numId="13">
    <w:abstractNumId w:val="15"/>
  </w:num>
  <w:num w:numId="14">
    <w:abstractNumId w:val="22"/>
  </w:num>
  <w:num w:numId="15">
    <w:abstractNumId w:val="8"/>
  </w:num>
  <w:num w:numId="16">
    <w:abstractNumId w:val="16"/>
  </w:num>
  <w:num w:numId="17">
    <w:abstractNumId w:val="2"/>
  </w:num>
  <w:num w:numId="18">
    <w:abstractNumId w:val="12"/>
  </w:num>
  <w:num w:numId="19">
    <w:abstractNumId w:val="21"/>
  </w:num>
  <w:num w:numId="20">
    <w:abstractNumId w:val="24"/>
  </w:num>
  <w:num w:numId="21">
    <w:abstractNumId w:val="14"/>
  </w:num>
  <w:num w:numId="22">
    <w:abstractNumId w:val="13"/>
  </w:num>
  <w:num w:numId="23">
    <w:abstractNumId w:val="3"/>
  </w:num>
  <w:num w:numId="24">
    <w:abstractNumId w:val="17"/>
  </w:num>
  <w:num w:numId="25">
    <w:abstractNumId w:val="25"/>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TKwMDI1MTOytDRX0lEKTi0uzszPAykwqQUA03MADywAAAA="/>
  </w:docVars>
  <w:rsids>
    <w:rsidRoot w:val="001363BB"/>
    <w:rsid w:val="00025E4F"/>
    <w:rsid w:val="00030D62"/>
    <w:rsid w:val="00033036"/>
    <w:rsid w:val="00061102"/>
    <w:rsid w:val="00064227"/>
    <w:rsid w:val="00090BB8"/>
    <w:rsid w:val="000A4ED9"/>
    <w:rsid w:val="000B7D0D"/>
    <w:rsid w:val="000D308F"/>
    <w:rsid w:val="000D68F8"/>
    <w:rsid w:val="000E0541"/>
    <w:rsid w:val="001009C7"/>
    <w:rsid w:val="00101373"/>
    <w:rsid w:val="001068A6"/>
    <w:rsid w:val="001115F5"/>
    <w:rsid w:val="001363BB"/>
    <w:rsid w:val="001413D4"/>
    <w:rsid w:val="00142D87"/>
    <w:rsid w:val="00155B57"/>
    <w:rsid w:val="001940F3"/>
    <w:rsid w:val="001B1CFD"/>
    <w:rsid w:val="001E350F"/>
    <w:rsid w:val="00201CFC"/>
    <w:rsid w:val="002041ED"/>
    <w:rsid w:val="0022494B"/>
    <w:rsid w:val="00236676"/>
    <w:rsid w:val="002443A7"/>
    <w:rsid w:val="00244E46"/>
    <w:rsid w:val="00262E0C"/>
    <w:rsid w:val="00273E1B"/>
    <w:rsid w:val="00285AE9"/>
    <w:rsid w:val="002C6260"/>
    <w:rsid w:val="002D784C"/>
    <w:rsid w:val="002E59F3"/>
    <w:rsid w:val="002F3802"/>
    <w:rsid w:val="003064CB"/>
    <w:rsid w:val="003318AE"/>
    <w:rsid w:val="00353CDE"/>
    <w:rsid w:val="003772D1"/>
    <w:rsid w:val="003871E8"/>
    <w:rsid w:val="003D1BAE"/>
    <w:rsid w:val="003E12E6"/>
    <w:rsid w:val="00417856"/>
    <w:rsid w:val="00446481"/>
    <w:rsid w:val="004470B5"/>
    <w:rsid w:val="00447A2F"/>
    <w:rsid w:val="0045540D"/>
    <w:rsid w:val="00480B9A"/>
    <w:rsid w:val="004821C2"/>
    <w:rsid w:val="004B6847"/>
    <w:rsid w:val="004D248C"/>
    <w:rsid w:val="004D4B31"/>
    <w:rsid w:val="004D4D8C"/>
    <w:rsid w:val="004F5325"/>
    <w:rsid w:val="005018F7"/>
    <w:rsid w:val="00513E7C"/>
    <w:rsid w:val="00514019"/>
    <w:rsid w:val="00555844"/>
    <w:rsid w:val="00583698"/>
    <w:rsid w:val="005E5C2E"/>
    <w:rsid w:val="00602F79"/>
    <w:rsid w:val="00605EBB"/>
    <w:rsid w:val="0061583D"/>
    <w:rsid w:val="0061734C"/>
    <w:rsid w:val="00634501"/>
    <w:rsid w:val="0064102E"/>
    <w:rsid w:val="00651C3D"/>
    <w:rsid w:val="00654A6B"/>
    <w:rsid w:val="006821F5"/>
    <w:rsid w:val="006851E9"/>
    <w:rsid w:val="006C5236"/>
    <w:rsid w:val="006C574E"/>
    <w:rsid w:val="006D217F"/>
    <w:rsid w:val="006D5CE9"/>
    <w:rsid w:val="006D6E8B"/>
    <w:rsid w:val="006E1CE4"/>
    <w:rsid w:val="00732A9D"/>
    <w:rsid w:val="00747C43"/>
    <w:rsid w:val="0076224A"/>
    <w:rsid w:val="00793BAB"/>
    <w:rsid w:val="007B2FB6"/>
    <w:rsid w:val="007C6F09"/>
    <w:rsid w:val="007E6C61"/>
    <w:rsid w:val="008006E4"/>
    <w:rsid w:val="00832A6D"/>
    <w:rsid w:val="00854570"/>
    <w:rsid w:val="00862186"/>
    <w:rsid w:val="008638A6"/>
    <w:rsid w:val="008750F5"/>
    <w:rsid w:val="008A1068"/>
    <w:rsid w:val="008F1A89"/>
    <w:rsid w:val="00912C52"/>
    <w:rsid w:val="00930CA2"/>
    <w:rsid w:val="0098732A"/>
    <w:rsid w:val="009B52F0"/>
    <w:rsid w:val="009D65DF"/>
    <w:rsid w:val="00A031E7"/>
    <w:rsid w:val="00A05FBA"/>
    <w:rsid w:val="00A277FC"/>
    <w:rsid w:val="00A31E48"/>
    <w:rsid w:val="00A43F93"/>
    <w:rsid w:val="00A526DE"/>
    <w:rsid w:val="00A52DDF"/>
    <w:rsid w:val="00A63833"/>
    <w:rsid w:val="00A94EA5"/>
    <w:rsid w:val="00AA67E1"/>
    <w:rsid w:val="00AB2C21"/>
    <w:rsid w:val="00AC0B4D"/>
    <w:rsid w:val="00AD46E4"/>
    <w:rsid w:val="00B152F0"/>
    <w:rsid w:val="00B60DBF"/>
    <w:rsid w:val="00B63E53"/>
    <w:rsid w:val="00B740B4"/>
    <w:rsid w:val="00B74AD9"/>
    <w:rsid w:val="00B92A94"/>
    <w:rsid w:val="00BE08EE"/>
    <w:rsid w:val="00BF1D74"/>
    <w:rsid w:val="00BF5031"/>
    <w:rsid w:val="00C040AD"/>
    <w:rsid w:val="00C07A25"/>
    <w:rsid w:val="00C14004"/>
    <w:rsid w:val="00CC0749"/>
    <w:rsid w:val="00D23733"/>
    <w:rsid w:val="00D55682"/>
    <w:rsid w:val="00D63D91"/>
    <w:rsid w:val="00D825F3"/>
    <w:rsid w:val="00D94194"/>
    <w:rsid w:val="00DC1905"/>
    <w:rsid w:val="00DD429D"/>
    <w:rsid w:val="00E019AA"/>
    <w:rsid w:val="00E159A6"/>
    <w:rsid w:val="00E17879"/>
    <w:rsid w:val="00E275DB"/>
    <w:rsid w:val="00E4098B"/>
    <w:rsid w:val="00E949CC"/>
    <w:rsid w:val="00EA6405"/>
    <w:rsid w:val="00EC1FBD"/>
    <w:rsid w:val="00EC4295"/>
    <w:rsid w:val="00ED5EE0"/>
    <w:rsid w:val="00EE38E3"/>
    <w:rsid w:val="00F117E1"/>
    <w:rsid w:val="00F42B13"/>
    <w:rsid w:val="00F43EF2"/>
    <w:rsid w:val="00F53D15"/>
    <w:rsid w:val="00F70DAC"/>
    <w:rsid w:val="00F8769F"/>
    <w:rsid w:val="00FC05FB"/>
    <w:rsid w:val="00FC2069"/>
    <w:rsid w:val="00FF1C25"/>
    <w:rsid w:val="00FF3D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E823D8"/>
  <w15:chartTrackingRefBased/>
  <w15:docId w15:val="{745A760B-563B-485E-839D-27311C16E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73E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E409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2041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7C6F0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unhideWhenUsed/>
    <w:qFormat/>
    <w:rsid w:val="002443A7"/>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064CB"/>
    <w:pPr>
      <w:spacing w:after="0" w:line="240" w:lineRule="auto"/>
    </w:pPr>
    <w:rPr>
      <w:lang w:eastAsia="en-US"/>
    </w:rPr>
  </w:style>
  <w:style w:type="character" w:customStyle="1" w:styleId="a4">
    <w:name w:val="无间隔 字符"/>
    <w:basedOn w:val="a0"/>
    <w:link w:val="a3"/>
    <w:uiPriority w:val="1"/>
    <w:rsid w:val="003064CB"/>
    <w:rPr>
      <w:lang w:eastAsia="en-US"/>
    </w:rPr>
  </w:style>
  <w:style w:type="character" w:styleId="a5">
    <w:name w:val="annotation reference"/>
    <w:basedOn w:val="a0"/>
    <w:uiPriority w:val="99"/>
    <w:semiHidden/>
    <w:unhideWhenUsed/>
    <w:rsid w:val="00155B57"/>
    <w:rPr>
      <w:sz w:val="16"/>
      <w:szCs w:val="16"/>
    </w:rPr>
  </w:style>
  <w:style w:type="paragraph" w:styleId="a6">
    <w:name w:val="annotation text"/>
    <w:basedOn w:val="a"/>
    <w:link w:val="a7"/>
    <w:uiPriority w:val="99"/>
    <w:semiHidden/>
    <w:unhideWhenUsed/>
    <w:rsid w:val="00155B57"/>
    <w:pPr>
      <w:spacing w:line="240" w:lineRule="auto"/>
    </w:pPr>
    <w:rPr>
      <w:sz w:val="20"/>
      <w:szCs w:val="20"/>
    </w:rPr>
  </w:style>
  <w:style w:type="character" w:customStyle="1" w:styleId="a7">
    <w:name w:val="批注文字 字符"/>
    <w:basedOn w:val="a0"/>
    <w:link w:val="a6"/>
    <w:uiPriority w:val="99"/>
    <w:semiHidden/>
    <w:rsid w:val="00155B57"/>
    <w:rPr>
      <w:sz w:val="20"/>
      <w:szCs w:val="20"/>
    </w:rPr>
  </w:style>
  <w:style w:type="paragraph" w:styleId="a8">
    <w:name w:val="annotation subject"/>
    <w:basedOn w:val="a6"/>
    <w:next w:val="a6"/>
    <w:link w:val="a9"/>
    <w:uiPriority w:val="99"/>
    <w:semiHidden/>
    <w:unhideWhenUsed/>
    <w:rsid w:val="00155B57"/>
    <w:rPr>
      <w:b/>
      <w:bCs/>
    </w:rPr>
  </w:style>
  <w:style w:type="character" w:customStyle="1" w:styleId="a9">
    <w:name w:val="批注主题 字符"/>
    <w:basedOn w:val="a7"/>
    <w:link w:val="a8"/>
    <w:uiPriority w:val="99"/>
    <w:semiHidden/>
    <w:rsid w:val="00155B57"/>
    <w:rPr>
      <w:b/>
      <w:bCs/>
      <w:sz w:val="20"/>
      <w:szCs w:val="20"/>
    </w:rPr>
  </w:style>
  <w:style w:type="paragraph" w:styleId="aa">
    <w:name w:val="Balloon Text"/>
    <w:basedOn w:val="a"/>
    <w:link w:val="ab"/>
    <w:uiPriority w:val="99"/>
    <w:semiHidden/>
    <w:unhideWhenUsed/>
    <w:rsid w:val="00155B57"/>
    <w:pPr>
      <w:spacing w:after="0" w:line="240" w:lineRule="auto"/>
    </w:pPr>
    <w:rPr>
      <w:rFonts w:ascii="Segoe UI" w:hAnsi="Segoe UI" w:cs="Segoe UI"/>
      <w:sz w:val="18"/>
      <w:szCs w:val="18"/>
    </w:rPr>
  </w:style>
  <w:style w:type="character" w:customStyle="1" w:styleId="ab">
    <w:name w:val="批注框文本 字符"/>
    <w:basedOn w:val="a0"/>
    <w:link w:val="aa"/>
    <w:uiPriority w:val="99"/>
    <w:semiHidden/>
    <w:rsid w:val="00155B57"/>
    <w:rPr>
      <w:rFonts w:ascii="Segoe UI" w:hAnsi="Segoe UI" w:cs="Segoe UI"/>
      <w:sz w:val="18"/>
      <w:szCs w:val="18"/>
    </w:rPr>
  </w:style>
  <w:style w:type="character" w:customStyle="1" w:styleId="20">
    <w:name w:val="标题 2 字符"/>
    <w:basedOn w:val="a0"/>
    <w:link w:val="2"/>
    <w:uiPriority w:val="9"/>
    <w:rsid w:val="00E4098B"/>
    <w:rPr>
      <w:rFonts w:asciiTheme="majorHAnsi" w:eastAsiaTheme="majorEastAsia" w:hAnsiTheme="majorHAnsi" w:cstheme="majorBidi"/>
      <w:color w:val="2F5496" w:themeColor="accent1" w:themeShade="BF"/>
      <w:sz w:val="26"/>
      <w:szCs w:val="26"/>
    </w:rPr>
  </w:style>
  <w:style w:type="character" w:customStyle="1" w:styleId="10">
    <w:name w:val="标题 1 字符"/>
    <w:basedOn w:val="a0"/>
    <w:link w:val="1"/>
    <w:uiPriority w:val="9"/>
    <w:rsid w:val="00273E1B"/>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273E1B"/>
    <w:pPr>
      <w:outlineLvl w:val="9"/>
    </w:pPr>
    <w:rPr>
      <w:lang w:eastAsia="en-US"/>
    </w:rPr>
  </w:style>
  <w:style w:type="paragraph" w:styleId="TOC2">
    <w:name w:val="toc 2"/>
    <w:basedOn w:val="a"/>
    <w:next w:val="a"/>
    <w:autoRedefine/>
    <w:uiPriority w:val="39"/>
    <w:unhideWhenUsed/>
    <w:rsid w:val="00273E1B"/>
    <w:pPr>
      <w:spacing w:after="100"/>
      <w:ind w:left="220"/>
    </w:pPr>
  </w:style>
  <w:style w:type="character" w:styleId="ac">
    <w:name w:val="Hyperlink"/>
    <w:basedOn w:val="a0"/>
    <w:uiPriority w:val="99"/>
    <w:unhideWhenUsed/>
    <w:rsid w:val="00273E1B"/>
    <w:rPr>
      <w:color w:val="0563C1" w:themeColor="hyperlink"/>
      <w:u w:val="single"/>
    </w:rPr>
  </w:style>
  <w:style w:type="character" w:customStyle="1" w:styleId="30">
    <w:name w:val="标题 3 字符"/>
    <w:basedOn w:val="a0"/>
    <w:link w:val="3"/>
    <w:uiPriority w:val="9"/>
    <w:rsid w:val="002041ED"/>
    <w:rPr>
      <w:rFonts w:asciiTheme="majorHAnsi" w:eastAsiaTheme="majorEastAsia" w:hAnsiTheme="majorHAnsi" w:cstheme="majorBidi"/>
      <w:color w:val="1F3763" w:themeColor="accent1" w:themeShade="7F"/>
      <w:sz w:val="24"/>
      <w:szCs w:val="24"/>
    </w:rPr>
  </w:style>
  <w:style w:type="paragraph" w:styleId="TOC3">
    <w:name w:val="toc 3"/>
    <w:basedOn w:val="a"/>
    <w:next w:val="a"/>
    <w:autoRedefine/>
    <w:uiPriority w:val="39"/>
    <w:unhideWhenUsed/>
    <w:rsid w:val="002041ED"/>
    <w:pPr>
      <w:spacing w:after="100"/>
      <w:ind w:left="440"/>
    </w:pPr>
  </w:style>
  <w:style w:type="paragraph" w:styleId="ad">
    <w:name w:val="List Paragraph"/>
    <w:basedOn w:val="a"/>
    <w:uiPriority w:val="34"/>
    <w:qFormat/>
    <w:rsid w:val="00514019"/>
    <w:pPr>
      <w:ind w:left="720"/>
      <w:contextualSpacing/>
    </w:pPr>
  </w:style>
  <w:style w:type="paragraph" w:styleId="ae">
    <w:name w:val="header"/>
    <w:basedOn w:val="a"/>
    <w:link w:val="af"/>
    <w:uiPriority w:val="99"/>
    <w:unhideWhenUsed/>
    <w:rsid w:val="003E12E6"/>
    <w:pPr>
      <w:tabs>
        <w:tab w:val="center" w:pos="4680"/>
        <w:tab w:val="right" w:pos="9360"/>
      </w:tabs>
      <w:spacing w:after="0" w:line="240" w:lineRule="auto"/>
    </w:pPr>
  </w:style>
  <w:style w:type="character" w:customStyle="1" w:styleId="af">
    <w:name w:val="页眉 字符"/>
    <w:basedOn w:val="a0"/>
    <w:link w:val="ae"/>
    <w:uiPriority w:val="99"/>
    <w:rsid w:val="003E12E6"/>
  </w:style>
  <w:style w:type="paragraph" w:styleId="af0">
    <w:name w:val="footer"/>
    <w:basedOn w:val="a"/>
    <w:link w:val="af1"/>
    <w:uiPriority w:val="99"/>
    <w:unhideWhenUsed/>
    <w:rsid w:val="003E12E6"/>
    <w:pPr>
      <w:tabs>
        <w:tab w:val="center" w:pos="4680"/>
        <w:tab w:val="right" w:pos="9360"/>
      </w:tabs>
      <w:spacing w:after="0" w:line="240" w:lineRule="auto"/>
    </w:pPr>
  </w:style>
  <w:style w:type="character" w:customStyle="1" w:styleId="af1">
    <w:name w:val="页脚 字符"/>
    <w:basedOn w:val="a0"/>
    <w:link w:val="af0"/>
    <w:uiPriority w:val="99"/>
    <w:rsid w:val="003E12E6"/>
  </w:style>
  <w:style w:type="character" w:customStyle="1" w:styleId="40">
    <w:name w:val="标题 4 字符"/>
    <w:basedOn w:val="a0"/>
    <w:link w:val="4"/>
    <w:uiPriority w:val="9"/>
    <w:rsid w:val="007C6F09"/>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rsid w:val="002443A7"/>
    <w:rPr>
      <w:b/>
      <w:bCs/>
      <w:sz w:val="28"/>
      <w:szCs w:val="28"/>
    </w:rPr>
  </w:style>
  <w:style w:type="paragraph" w:styleId="TOC1">
    <w:name w:val="toc 1"/>
    <w:basedOn w:val="a"/>
    <w:next w:val="a"/>
    <w:autoRedefine/>
    <w:uiPriority w:val="39"/>
    <w:unhideWhenUsed/>
    <w:rsid w:val="003D1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uthor: Yuxin Miao</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A43D7D-5DEE-4F03-808E-3B95BA1BF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1970</Words>
  <Characters>1123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oftware Requirements</vt:lpstr>
    </vt:vector>
  </TitlesOfParts>
  <Company/>
  <LinksUpToDate>false</LinksUpToDate>
  <CharactersWithSpaces>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pecifications</dc:title>
  <dc:subject>Elevator Control System</dc:subject>
  <dc:creator>Zhihao Jiang</dc:creator>
  <cp:keywords/>
  <dc:description/>
  <cp:lastModifiedBy>eric 苗</cp:lastModifiedBy>
  <cp:revision>15</cp:revision>
  <dcterms:created xsi:type="dcterms:W3CDTF">2020-06-30T13:29:00Z</dcterms:created>
  <dcterms:modified xsi:type="dcterms:W3CDTF">2020-07-02T12:46:00Z</dcterms:modified>
</cp:coreProperties>
</file>